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D37AF" w14:textId="77777777" w:rsidR="008513AB" w:rsidRDefault="00091970">
      <w:pPr>
        <w:pStyle w:val="Title"/>
      </w:pPr>
      <w:r>
        <w:t>Costa Rican Bulk Rock Compositions</w:t>
      </w:r>
    </w:p>
    <w:p w14:paraId="4D7E2EC8" w14:textId="77777777" w:rsidR="008513AB" w:rsidRDefault="00091970">
      <w:pPr>
        <w:pStyle w:val="Author"/>
      </w:pPr>
      <w:r>
        <w:t>Julie M. Coulombe</w:t>
      </w:r>
    </w:p>
    <w:p w14:paraId="7CD5924F" w14:textId="77777777" w:rsidR="008513AB" w:rsidRDefault="00091970">
      <w:pPr>
        <w:pStyle w:val="Date"/>
      </w:pPr>
      <w:r>
        <w:t>September 21, 2020</w:t>
      </w:r>
    </w:p>
    <w:p w14:paraId="285AD0DE" w14:textId="77777777" w:rsidR="008513AB" w:rsidRDefault="00091970">
      <w:pPr>
        <w:pStyle w:val="FirstParagraph"/>
      </w:pPr>
      <w:r>
        <w:rPr>
          <w:noProof/>
        </w:rPr>
        <w:drawing>
          <wp:inline distT="0" distB="0" distL="0" distR="0" wp14:anchorId="7E03E3B3" wp14:editId="7643528B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BAB57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0FC29CE7" wp14:editId="380A0DE1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90884" w14:textId="77777777" w:rsidR="008513AB" w:rsidRDefault="00091970">
      <w:pPr>
        <w:pStyle w:val="BodyText"/>
      </w:pPr>
      <w:r>
        <w:rPr>
          <w:noProof/>
        </w:rPr>
        <w:lastRenderedPageBreak/>
        <w:drawing>
          <wp:inline distT="0" distB="0" distL="0" distR="0" wp14:anchorId="74C340E9" wp14:editId="019E122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8769B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282A0342" wp14:editId="6ECBC634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B2386" w14:textId="77777777" w:rsidR="008513AB" w:rsidRDefault="00091970">
      <w:pPr>
        <w:pStyle w:val="BodyText"/>
      </w:pPr>
      <w:r>
        <w:rPr>
          <w:noProof/>
        </w:rPr>
        <w:lastRenderedPageBreak/>
        <w:drawing>
          <wp:inline distT="0" distB="0" distL="0" distR="0" wp14:anchorId="1A7FAC52" wp14:editId="2F02858E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EB866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0ECA622B" wp14:editId="0524CD56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51066" w14:textId="77777777" w:rsidR="008513AB" w:rsidRDefault="00091970">
      <w:pPr>
        <w:pStyle w:val="BodyText"/>
      </w:pPr>
      <w:r>
        <w:rPr>
          <w:noProof/>
        </w:rPr>
        <w:lastRenderedPageBreak/>
        <w:drawing>
          <wp:inline distT="0" distB="0" distL="0" distR="0" wp14:anchorId="6FE61B2E" wp14:editId="69ADA3BA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2EFE6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456F05B0" wp14:editId="4F3A1916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A120A" w14:textId="77777777" w:rsidR="008513AB" w:rsidRDefault="00091970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02E14D45" wp14:editId="185DEF3D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2C80D" w14:textId="77777777" w:rsidR="008513AB" w:rsidRDefault="00091970">
      <w:pPr>
        <w:pStyle w:val="BodyText"/>
      </w:pPr>
      <w:r>
        <w:t>Overlay Alkali Plot on TAS Diagram</w:t>
      </w:r>
    </w:p>
    <w:p w14:paraId="4DE159F6" w14:textId="77777777" w:rsidR="008513AB" w:rsidRDefault="00091970">
      <w:pPr>
        <w:pStyle w:val="CaptionedFigure"/>
      </w:pPr>
      <w:r>
        <w:rPr>
          <w:noProof/>
        </w:rPr>
        <w:drawing>
          <wp:inline distT="0" distB="0" distL="0" distR="0" wp14:anchorId="66AFC037" wp14:editId="7F6DF2A4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517E5" w14:textId="77777777" w:rsidR="008513AB" w:rsidRDefault="00091970">
      <w:pPr>
        <w:pStyle w:val="ImageCaption"/>
      </w:pPr>
      <w:r>
        <w:t>Figure 1: TAS Diagram for bulk rock compositions</w:t>
      </w:r>
    </w:p>
    <w:p w14:paraId="4AB28AC0" w14:textId="77777777" w:rsidR="008513AB" w:rsidRDefault="00091970">
      <w:r>
        <w:br w:type="page"/>
      </w:r>
    </w:p>
    <w:p w14:paraId="3E81CA6E" w14:textId="77777777" w:rsidR="008513AB" w:rsidRDefault="00091970">
      <w:pPr>
        <w:pStyle w:val="BodyText"/>
      </w:pPr>
      <w:r>
        <w:lastRenderedPageBreak/>
        <w:t>Now to look at Harker Diagrams of all rocks plotted together</w:t>
      </w:r>
    </w:p>
    <w:p w14:paraId="143FC045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380276AA" wp14:editId="518F1F9D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FD687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7ABCAB4A" wp14:editId="33042D3F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5F37B" w14:textId="77777777" w:rsidR="008513AB" w:rsidRDefault="00091970">
      <w:pPr>
        <w:pStyle w:val="BodyText"/>
      </w:pPr>
      <w:r>
        <w:rPr>
          <w:noProof/>
        </w:rPr>
        <w:lastRenderedPageBreak/>
        <w:drawing>
          <wp:inline distT="0" distB="0" distL="0" distR="0" wp14:anchorId="42488B00" wp14:editId="740952EB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A61AB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24BEEBFF" wp14:editId="4B705B65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71A880" w14:textId="77777777" w:rsidR="008513AB" w:rsidRDefault="00091970">
      <w:pPr>
        <w:pStyle w:val="BodyText"/>
      </w:pPr>
      <w:r>
        <w:rPr>
          <w:noProof/>
        </w:rPr>
        <w:lastRenderedPageBreak/>
        <w:drawing>
          <wp:inline distT="0" distB="0" distL="0" distR="0" wp14:anchorId="306F0FA7" wp14:editId="2FB84AF7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A0600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4C20C2A4" wp14:editId="1FD7F069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4FD20" w14:textId="77777777" w:rsidR="008513AB" w:rsidRDefault="00091970">
      <w:pPr>
        <w:pStyle w:val="BodyText"/>
      </w:pPr>
      <w:r>
        <w:rPr>
          <w:noProof/>
        </w:rPr>
        <w:lastRenderedPageBreak/>
        <w:drawing>
          <wp:inline distT="0" distB="0" distL="0" distR="0" wp14:anchorId="3A2EB606" wp14:editId="2D09E1C4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8F8746" w14:textId="77777777" w:rsidR="008513AB" w:rsidRDefault="00091970">
      <w:r>
        <w:br w:type="page"/>
      </w:r>
    </w:p>
    <w:p w14:paraId="78454951" w14:textId="77777777" w:rsidR="008513AB" w:rsidRDefault="00091970">
      <w:pPr>
        <w:pStyle w:val="CaptionedFigure"/>
      </w:pPr>
      <w:r>
        <w:rPr>
          <w:noProof/>
        </w:rPr>
        <w:lastRenderedPageBreak/>
        <w:drawing>
          <wp:inline distT="0" distB="0" distL="0" distR="0" wp14:anchorId="6F26F105" wp14:editId="43F93E55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2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A8DCF" w14:textId="77777777" w:rsidR="008513AB" w:rsidRDefault="00091970">
      <w:pPr>
        <w:pStyle w:val="ImageCaption"/>
      </w:pPr>
      <w:r>
        <w:t>Figure 2: Major elements plotted against SiO2. All Wt% except Mg#</w:t>
      </w:r>
    </w:p>
    <w:p w14:paraId="36BEE889" w14:textId="77777777" w:rsidR="008513AB" w:rsidRDefault="00091970">
      <w:r>
        <w:br w:type="page"/>
      </w:r>
    </w:p>
    <w:p w14:paraId="54EB9B4C" w14:textId="77777777" w:rsidR="008513AB" w:rsidRDefault="00091970">
      <w:pPr>
        <w:pStyle w:val="BodyText"/>
      </w:pPr>
      <w:r>
        <w:rPr>
          <w:noProof/>
        </w:rPr>
        <w:lastRenderedPageBreak/>
        <w:drawing>
          <wp:inline distT="0" distB="0" distL="0" distR="0" wp14:anchorId="4BD923E9" wp14:editId="64438419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1900B" w14:textId="77777777" w:rsidR="008513AB" w:rsidRDefault="00091970">
      <w:r>
        <w:br w:type="page"/>
      </w:r>
    </w:p>
    <w:p w14:paraId="4FEFE33E" w14:textId="77777777" w:rsidR="008513AB" w:rsidRDefault="00091970">
      <w:pPr>
        <w:pStyle w:val="CaptionedFigure"/>
      </w:pPr>
      <w:r>
        <w:rPr>
          <w:noProof/>
        </w:rPr>
        <w:lastRenderedPageBreak/>
        <w:drawing>
          <wp:inline distT="0" distB="0" distL="0" distR="0" wp14:anchorId="0D2FA6DA" wp14:editId="78209EA8">
            <wp:extent cx="5334000" cy="6400800"/>
            <wp:effectExtent l="0" t="0" r="0" b="0"/>
            <wp:docPr id="20" name="Picture" descr="Figure 3: Bulk average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3%20avg%20plot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D9512" w14:textId="77777777" w:rsidR="008513AB" w:rsidRDefault="00091970">
      <w:pPr>
        <w:pStyle w:val="ImageCaption"/>
      </w:pPr>
      <w:r>
        <w:t>Figure 3: Bulk averages plotted against SiO2. All wt% except Mg#</w:t>
      </w:r>
    </w:p>
    <w:p w14:paraId="757C9B51" w14:textId="77777777" w:rsidR="008513AB" w:rsidRDefault="00091970">
      <w:r>
        <w:br w:type="page"/>
      </w:r>
    </w:p>
    <w:p w14:paraId="485F7314" w14:textId="77777777" w:rsidR="008513AB" w:rsidRDefault="00091970">
      <w:pPr>
        <w:pStyle w:val="CaptionedFigure"/>
      </w:pPr>
      <w:r>
        <w:rPr>
          <w:noProof/>
        </w:rPr>
        <w:lastRenderedPageBreak/>
        <w:drawing>
          <wp:inline distT="0" distB="0" distL="0" distR="0" wp14:anchorId="16738C58" wp14:editId="69DBC270">
            <wp:extent cx="5334000" cy="4267200"/>
            <wp:effectExtent l="0" t="0" r="0" b="0"/>
            <wp:docPr id="21" name="Picture" descr="Figure 4: Comparision of CR1A to CR1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4%20cr1%20plot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E9B76" w14:textId="77777777" w:rsidR="008513AB" w:rsidRDefault="00091970">
      <w:pPr>
        <w:pStyle w:val="ImageCaption"/>
      </w:pPr>
      <w:r>
        <w:t>Figure 4: Comparision of CR1A to CR1B</w:t>
      </w:r>
    </w:p>
    <w:p w14:paraId="612EC57F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2EBF44EA" wp14:editId="7AC39301">
            <wp:extent cx="5334000" cy="34671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B8BDA" w14:textId="77777777" w:rsidR="008513AB" w:rsidRDefault="00091970">
      <w:pPr>
        <w:pStyle w:val="CaptionedFigure"/>
      </w:pPr>
      <w:r>
        <w:rPr>
          <w:noProof/>
        </w:rPr>
        <w:lastRenderedPageBreak/>
        <w:drawing>
          <wp:inline distT="0" distB="0" distL="0" distR="0" wp14:anchorId="3BEB90F0" wp14:editId="57241F87">
            <wp:extent cx="5334000" cy="4000500"/>
            <wp:effectExtent l="0" t="0" r="0" b="0"/>
            <wp:docPr id="23" name="Picture" descr="Figure 5: Comparision of CR2A to CR2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5%20cr2%20plot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1078F" w14:textId="77777777" w:rsidR="008513AB" w:rsidRDefault="00091970">
      <w:pPr>
        <w:pStyle w:val="ImageCaption"/>
      </w:pPr>
      <w:r>
        <w:t>Figure 5: Comparision of CR2A to CR2B</w:t>
      </w:r>
    </w:p>
    <w:p w14:paraId="795BB8DC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1FDA5DCE" wp14:editId="174D608F">
            <wp:extent cx="5334000" cy="34671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FCDCD" w14:textId="77777777" w:rsidR="008513AB" w:rsidRDefault="00091970">
      <w:r>
        <w:br w:type="page"/>
      </w:r>
    </w:p>
    <w:p w14:paraId="1517114F" w14:textId="77777777" w:rsidR="008513AB" w:rsidRDefault="00091970">
      <w:pPr>
        <w:pStyle w:val="CaptionedFigure"/>
      </w:pPr>
      <w:r>
        <w:rPr>
          <w:noProof/>
        </w:rPr>
        <w:lastRenderedPageBreak/>
        <w:drawing>
          <wp:inline distT="0" distB="0" distL="0" distR="0" wp14:anchorId="0E7E14AF" wp14:editId="15EC4309">
            <wp:extent cx="5334000" cy="4000500"/>
            <wp:effectExtent l="0" t="0" r="0" b="0"/>
            <wp:docPr id="25" name="Picture" descr="Figure 6: Comparision of CR1 to CR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fig%206%20cr1%202%20plot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FC364" w14:textId="77777777" w:rsidR="008513AB" w:rsidRDefault="00091970">
      <w:pPr>
        <w:pStyle w:val="ImageCaption"/>
      </w:pPr>
      <w:r>
        <w:t>Figure 6: Comparision of CR1 to CR2</w:t>
      </w:r>
    </w:p>
    <w:p w14:paraId="5EF795F0" w14:textId="77777777" w:rsidR="008513AB" w:rsidRDefault="00091970">
      <w:pPr>
        <w:pStyle w:val="BodyText"/>
      </w:pPr>
      <w:r>
        <w:rPr>
          <w:noProof/>
        </w:rPr>
        <w:drawing>
          <wp:inline distT="0" distB="0" distL="0" distR="0" wp14:anchorId="23D4725C" wp14:editId="2833EED7">
            <wp:extent cx="5334000" cy="34671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00462" w14:textId="77777777" w:rsidR="008513AB" w:rsidRDefault="00091970">
      <w:r>
        <w:br w:type="page"/>
      </w:r>
    </w:p>
    <w:p w14:paraId="41F50888" w14:textId="77777777" w:rsidR="008513AB" w:rsidRDefault="00091970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43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8513AB" w14:paraId="6DE2B0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551694" w14:textId="77777777" w:rsidR="008513AB" w:rsidRDefault="008513A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02F6B" w14:textId="77777777" w:rsidR="008513AB" w:rsidRDefault="00091970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37D4E5" w14:textId="77777777" w:rsidR="008513AB" w:rsidRDefault="00091970">
            <w:pPr>
              <w:pStyle w:val="Compact"/>
              <w:jc w:val="right"/>
            </w:pPr>
            <w:r>
              <w:t>CR1</w:t>
            </w: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EF116F" w14:textId="77777777" w:rsidR="008513AB" w:rsidRDefault="00091970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7CAAAA" w14:textId="77777777" w:rsidR="008513AB" w:rsidRDefault="00091970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ABFF59" w14:textId="77777777" w:rsidR="008513AB" w:rsidRDefault="00091970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6FA6AB" w14:textId="77777777" w:rsidR="008513AB" w:rsidRDefault="00091970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599D7A" w14:textId="77777777" w:rsidR="008513AB" w:rsidRDefault="00091970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FB235E" w14:textId="77777777" w:rsidR="008513AB" w:rsidRDefault="00091970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88A305" w14:textId="77777777" w:rsidR="008513AB" w:rsidRDefault="00091970">
            <w:pPr>
              <w:pStyle w:val="Compact"/>
              <w:jc w:val="right"/>
            </w:pPr>
            <w:r>
              <w:t>CR7</w:t>
            </w:r>
          </w:p>
        </w:tc>
      </w:tr>
      <w:tr w:rsidR="008513AB" w14:paraId="69FC7124" w14:textId="77777777">
        <w:tc>
          <w:tcPr>
            <w:tcW w:w="0" w:type="auto"/>
          </w:tcPr>
          <w:p w14:paraId="2C978651" w14:textId="77777777" w:rsidR="008513AB" w:rsidRDefault="000919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4C088BCB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7EE7D7B0" w14:textId="77777777" w:rsidR="008513AB" w:rsidRDefault="00091970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1F4A7F30" w14:textId="77777777" w:rsidR="008513AB" w:rsidRDefault="00091970">
            <w:pPr>
              <w:pStyle w:val="Compact"/>
              <w:jc w:val="right"/>
            </w:pPr>
            <w:r>
              <w:t>17.000</w:t>
            </w:r>
          </w:p>
        </w:tc>
        <w:tc>
          <w:tcPr>
            <w:tcW w:w="0" w:type="auto"/>
          </w:tcPr>
          <w:p w14:paraId="07FE1ED8" w14:textId="77777777" w:rsidR="008513AB" w:rsidRDefault="00091970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3AF2061B" w14:textId="77777777" w:rsidR="008513AB" w:rsidRDefault="00091970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71E11824" w14:textId="77777777" w:rsidR="008513AB" w:rsidRDefault="00091970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63681137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2A6959CD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26A6D9C0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</w:tr>
      <w:tr w:rsidR="008513AB" w14:paraId="49B6E70B" w14:textId="77777777">
        <w:tc>
          <w:tcPr>
            <w:tcW w:w="0" w:type="auto"/>
          </w:tcPr>
          <w:p w14:paraId="148D5C7B" w14:textId="77777777" w:rsidR="008513AB" w:rsidRDefault="00091970">
            <w:pPr>
              <w:pStyle w:val="Compact"/>
            </w:pPr>
            <w:r>
              <w:t>SiO2 m</w:t>
            </w:r>
          </w:p>
        </w:tc>
        <w:tc>
          <w:tcPr>
            <w:tcW w:w="0" w:type="auto"/>
          </w:tcPr>
          <w:p w14:paraId="0E218B77" w14:textId="77777777" w:rsidR="008513AB" w:rsidRDefault="00091970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37F01139" w14:textId="77777777" w:rsidR="008513AB" w:rsidRDefault="00091970">
            <w:pPr>
              <w:pStyle w:val="Compact"/>
              <w:jc w:val="right"/>
            </w:pPr>
            <w:r>
              <w:t>53.055</w:t>
            </w:r>
          </w:p>
        </w:tc>
        <w:tc>
          <w:tcPr>
            <w:tcW w:w="0" w:type="auto"/>
          </w:tcPr>
          <w:p w14:paraId="0FD18C01" w14:textId="77777777" w:rsidR="008513AB" w:rsidRDefault="00091970">
            <w:pPr>
              <w:pStyle w:val="Compact"/>
              <w:jc w:val="right"/>
            </w:pPr>
            <w:r>
              <w:t>52.895</w:t>
            </w:r>
          </w:p>
        </w:tc>
        <w:tc>
          <w:tcPr>
            <w:tcW w:w="0" w:type="auto"/>
          </w:tcPr>
          <w:p w14:paraId="74F4C319" w14:textId="77777777" w:rsidR="008513AB" w:rsidRDefault="00091970">
            <w:pPr>
              <w:pStyle w:val="Compact"/>
              <w:jc w:val="right"/>
            </w:pPr>
            <w:r>
              <w:t>52.998</w:t>
            </w:r>
          </w:p>
        </w:tc>
        <w:tc>
          <w:tcPr>
            <w:tcW w:w="0" w:type="auto"/>
          </w:tcPr>
          <w:p w14:paraId="6CED93E2" w14:textId="77777777" w:rsidR="008513AB" w:rsidRDefault="00091970">
            <w:pPr>
              <w:pStyle w:val="Compact"/>
              <w:jc w:val="right"/>
            </w:pPr>
            <w:r>
              <w:t>52.635</w:t>
            </w:r>
          </w:p>
        </w:tc>
        <w:tc>
          <w:tcPr>
            <w:tcW w:w="0" w:type="auto"/>
          </w:tcPr>
          <w:p w14:paraId="714F4467" w14:textId="77777777" w:rsidR="008513AB" w:rsidRDefault="00091970">
            <w:pPr>
              <w:pStyle w:val="Compact"/>
              <w:jc w:val="right"/>
            </w:pPr>
            <w:r>
              <w:t>53.810</w:t>
            </w:r>
          </w:p>
        </w:tc>
        <w:tc>
          <w:tcPr>
            <w:tcW w:w="0" w:type="auto"/>
          </w:tcPr>
          <w:p w14:paraId="090014A3" w14:textId="77777777" w:rsidR="008513AB" w:rsidRDefault="00091970">
            <w:pPr>
              <w:pStyle w:val="Compact"/>
              <w:jc w:val="right"/>
            </w:pPr>
            <w:r>
              <w:t>53.845</w:t>
            </w:r>
          </w:p>
        </w:tc>
        <w:tc>
          <w:tcPr>
            <w:tcW w:w="0" w:type="auto"/>
          </w:tcPr>
          <w:p w14:paraId="6324765F" w14:textId="77777777" w:rsidR="008513AB" w:rsidRDefault="00091970">
            <w:pPr>
              <w:pStyle w:val="Compact"/>
              <w:jc w:val="right"/>
            </w:pPr>
            <w:r>
              <w:t>53.563</w:t>
            </w:r>
          </w:p>
        </w:tc>
        <w:tc>
          <w:tcPr>
            <w:tcW w:w="0" w:type="auto"/>
          </w:tcPr>
          <w:p w14:paraId="08DE0D75" w14:textId="77777777" w:rsidR="008513AB" w:rsidRDefault="00091970">
            <w:pPr>
              <w:pStyle w:val="Compact"/>
              <w:jc w:val="right"/>
            </w:pPr>
            <w:r>
              <w:t>54.107</w:t>
            </w:r>
          </w:p>
        </w:tc>
      </w:tr>
      <w:tr w:rsidR="008513AB" w14:paraId="02F72BB5" w14:textId="77777777">
        <w:tc>
          <w:tcPr>
            <w:tcW w:w="0" w:type="auto"/>
          </w:tcPr>
          <w:p w14:paraId="08CA6AEA" w14:textId="77777777" w:rsidR="008513AB" w:rsidRDefault="00091970">
            <w:pPr>
              <w:pStyle w:val="Compact"/>
            </w:pPr>
            <w:r>
              <w:t>SiO2 sd</w:t>
            </w:r>
          </w:p>
        </w:tc>
        <w:tc>
          <w:tcPr>
            <w:tcW w:w="0" w:type="auto"/>
          </w:tcPr>
          <w:p w14:paraId="58744549" w14:textId="77777777" w:rsidR="008513AB" w:rsidRDefault="00091970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7F92D6C9" w14:textId="77777777" w:rsidR="008513AB" w:rsidRDefault="00091970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14:paraId="3F46D1FC" w14:textId="77777777" w:rsidR="008513AB" w:rsidRDefault="00091970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14:paraId="1AF278DB" w14:textId="77777777" w:rsidR="008513AB" w:rsidRDefault="00091970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14:paraId="631327E6" w14:textId="77777777" w:rsidR="008513AB" w:rsidRDefault="00091970">
            <w:pPr>
              <w:pStyle w:val="Compact"/>
              <w:jc w:val="right"/>
            </w:pPr>
            <w:r>
              <w:t>1.644</w:t>
            </w:r>
          </w:p>
        </w:tc>
        <w:tc>
          <w:tcPr>
            <w:tcW w:w="0" w:type="auto"/>
          </w:tcPr>
          <w:p w14:paraId="70EE8130" w14:textId="77777777" w:rsidR="008513AB" w:rsidRDefault="00091970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14:paraId="08DEF817" w14:textId="77777777" w:rsidR="008513AB" w:rsidRDefault="00091970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14:paraId="6CE04253" w14:textId="77777777" w:rsidR="008513AB" w:rsidRDefault="00091970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14:paraId="725D5E4A" w14:textId="77777777" w:rsidR="008513AB" w:rsidRDefault="00091970">
            <w:pPr>
              <w:pStyle w:val="Compact"/>
              <w:jc w:val="right"/>
            </w:pPr>
            <w:r>
              <w:t>0.903</w:t>
            </w:r>
          </w:p>
        </w:tc>
      </w:tr>
      <w:tr w:rsidR="008513AB" w14:paraId="4CA9FC3B" w14:textId="77777777">
        <w:tc>
          <w:tcPr>
            <w:tcW w:w="0" w:type="auto"/>
          </w:tcPr>
          <w:p w14:paraId="5F5464BE" w14:textId="77777777" w:rsidR="008513AB" w:rsidRDefault="00091970">
            <w:pPr>
              <w:pStyle w:val="Compact"/>
            </w:pPr>
            <w:r>
              <w:t>TiO2 m</w:t>
            </w:r>
          </w:p>
        </w:tc>
        <w:tc>
          <w:tcPr>
            <w:tcW w:w="0" w:type="auto"/>
          </w:tcPr>
          <w:p w14:paraId="43A9AA63" w14:textId="77777777" w:rsidR="008513AB" w:rsidRDefault="00091970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5EFA6EE1" w14:textId="77777777" w:rsidR="008513AB" w:rsidRDefault="00091970">
            <w:pPr>
              <w:pStyle w:val="Compact"/>
              <w:jc w:val="right"/>
            </w:pPr>
            <w:r>
              <w:t>1.908</w:t>
            </w:r>
          </w:p>
        </w:tc>
        <w:tc>
          <w:tcPr>
            <w:tcW w:w="0" w:type="auto"/>
          </w:tcPr>
          <w:p w14:paraId="487CA28D" w14:textId="77777777" w:rsidR="008513AB" w:rsidRDefault="00091970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14:paraId="7074DBE1" w14:textId="77777777" w:rsidR="008513AB" w:rsidRDefault="00091970">
            <w:pPr>
              <w:pStyle w:val="Compact"/>
              <w:jc w:val="right"/>
            </w:pPr>
            <w:r>
              <w:t>1.833</w:t>
            </w:r>
          </w:p>
        </w:tc>
        <w:tc>
          <w:tcPr>
            <w:tcW w:w="0" w:type="auto"/>
          </w:tcPr>
          <w:p w14:paraId="4E242CB7" w14:textId="77777777" w:rsidR="008513AB" w:rsidRDefault="00091970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14:paraId="5CD44A8F" w14:textId="77777777" w:rsidR="008513AB" w:rsidRDefault="00091970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14:paraId="573D473C" w14:textId="77777777" w:rsidR="008513AB" w:rsidRDefault="00091970">
            <w:pPr>
              <w:pStyle w:val="Compact"/>
              <w:jc w:val="right"/>
            </w:pPr>
            <w:r>
              <w:t>1.986</w:t>
            </w:r>
          </w:p>
        </w:tc>
        <w:tc>
          <w:tcPr>
            <w:tcW w:w="0" w:type="auto"/>
          </w:tcPr>
          <w:p w14:paraId="64E2A93A" w14:textId="77777777" w:rsidR="008513AB" w:rsidRDefault="00091970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14:paraId="66830D81" w14:textId="77777777" w:rsidR="008513AB" w:rsidRDefault="00091970">
            <w:pPr>
              <w:pStyle w:val="Compact"/>
              <w:jc w:val="right"/>
            </w:pPr>
            <w:r>
              <w:t>1.955</w:t>
            </w:r>
          </w:p>
        </w:tc>
      </w:tr>
      <w:tr w:rsidR="008513AB" w14:paraId="4A0DF54C" w14:textId="77777777">
        <w:tc>
          <w:tcPr>
            <w:tcW w:w="0" w:type="auto"/>
          </w:tcPr>
          <w:p w14:paraId="303E52A1" w14:textId="77777777" w:rsidR="008513AB" w:rsidRDefault="00091970">
            <w:pPr>
              <w:pStyle w:val="Compact"/>
            </w:pPr>
            <w:r>
              <w:t>TiO2 sd</w:t>
            </w:r>
          </w:p>
        </w:tc>
        <w:tc>
          <w:tcPr>
            <w:tcW w:w="0" w:type="auto"/>
          </w:tcPr>
          <w:p w14:paraId="61F4B33E" w14:textId="77777777" w:rsidR="008513AB" w:rsidRDefault="0009197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038D39AE" w14:textId="77777777" w:rsidR="008513AB" w:rsidRDefault="00091970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14:paraId="5BEA67C1" w14:textId="77777777" w:rsidR="008513AB" w:rsidRDefault="00091970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4A9B4302" w14:textId="77777777" w:rsidR="008513AB" w:rsidRDefault="0009197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14:paraId="41669325" w14:textId="77777777" w:rsidR="008513AB" w:rsidRDefault="0009197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14:paraId="1727D01B" w14:textId="77777777" w:rsidR="008513AB" w:rsidRDefault="0009197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6D67513B" w14:textId="77777777" w:rsidR="008513AB" w:rsidRDefault="00091970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14:paraId="2FA431D5" w14:textId="77777777" w:rsidR="008513AB" w:rsidRDefault="00091970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14:paraId="49187359" w14:textId="77777777" w:rsidR="008513AB" w:rsidRDefault="00091970">
            <w:pPr>
              <w:pStyle w:val="Compact"/>
              <w:jc w:val="right"/>
            </w:pPr>
            <w:r>
              <w:t>0.322</w:t>
            </w:r>
          </w:p>
        </w:tc>
      </w:tr>
      <w:tr w:rsidR="008513AB" w14:paraId="3059DFC8" w14:textId="77777777">
        <w:tc>
          <w:tcPr>
            <w:tcW w:w="0" w:type="auto"/>
          </w:tcPr>
          <w:p w14:paraId="148847E4" w14:textId="77777777" w:rsidR="008513AB" w:rsidRDefault="00091970">
            <w:pPr>
              <w:pStyle w:val="Compact"/>
            </w:pPr>
            <w:r>
              <w:t>Al2O3 m</w:t>
            </w:r>
          </w:p>
        </w:tc>
        <w:tc>
          <w:tcPr>
            <w:tcW w:w="0" w:type="auto"/>
          </w:tcPr>
          <w:p w14:paraId="4B3AC327" w14:textId="77777777" w:rsidR="008513AB" w:rsidRDefault="00091970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285D9A64" w14:textId="77777777" w:rsidR="008513AB" w:rsidRDefault="00091970">
            <w:pPr>
              <w:pStyle w:val="Compact"/>
              <w:jc w:val="right"/>
            </w:pPr>
            <w:r>
              <w:t>16.832</w:t>
            </w:r>
          </w:p>
        </w:tc>
        <w:tc>
          <w:tcPr>
            <w:tcW w:w="0" w:type="auto"/>
          </w:tcPr>
          <w:p w14:paraId="29F8C565" w14:textId="77777777" w:rsidR="008513AB" w:rsidRDefault="00091970">
            <w:pPr>
              <w:pStyle w:val="Compact"/>
              <w:jc w:val="right"/>
            </w:pPr>
            <w:r>
              <w:t>16.788</w:t>
            </w:r>
          </w:p>
        </w:tc>
        <w:tc>
          <w:tcPr>
            <w:tcW w:w="0" w:type="auto"/>
          </w:tcPr>
          <w:p w14:paraId="47B99014" w14:textId="77777777" w:rsidR="008513AB" w:rsidRDefault="00091970">
            <w:pPr>
              <w:pStyle w:val="Compact"/>
              <w:jc w:val="right"/>
            </w:pPr>
            <w:r>
              <w:t>16.999</w:t>
            </w:r>
          </w:p>
        </w:tc>
        <w:tc>
          <w:tcPr>
            <w:tcW w:w="0" w:type="auto"/>
          </w:tcPr>
          <w:p w14:paraId="34D927AF" w14:textId="77777777" w:rsidR="008513AB" w:rsidRDefault="00091970">
            <w:pPr>
              <w:pStyle w:val="Compact"/>
              <w:jc w:val="right"/>
            </w:pPr>
            <w:r>
              <w:t>15.212</w:t>
            </w:r>
          </w:p>
        </w:tc>
        <w:tc>
          <w:tcPr>
            <w:tcW w:w="0" w:type="auto"/>
          </w:tcPr>
          <w:p w14:paraId="09D424F1" w14:textId="77777777" w:rsidR="008513AB" w:rsidRDefault="00091970">
            <w:pPr>
              <w:pStyle w:val="Compact"/>
              <w:jc w:val="right"/>
            </w:pPr>
            <w:r>
              <w:t>17.215</w:t>
            </w:r>
          </w:p>
        </w:tc>
        <w:tc>
          <w:tcPr>
            <w:tcW w:w="0" w:type="auto"/>
          </w:tcPr>
          <w:p w14:paraId="2A99E627" w14:textId="77777777" w:rsidR="008513AB" w:rsidRDefault="00091970">
            <w:pPr>
              <w:pStyle w:val="Compact"/>
              <w:jc w:val="right"/>
            </w:pPr>
            <w:r>
              <w:t>15.868</w:t>
            </w:r>
          </w:p>
        </w:tc>
        <w:tc>
          <w:tcPr>
            <w:tcW w:w="0" w:type="auto"/>
          </w:tcPr>
          <w:p w14:paraId="6D1F2D46" w14:textId="77777777" w:rsidR="008513AB" w:rsidRDefault="00091970">
            <w:pPr>
              <w:pStyle w:val="Compact"/>
              <w:jc w:val="right"/>
            </w:pPr>
            <w:r>
              <w:t>14.402</w:t>
            </w:r>
          </w:p>
        </w:tc>
        <w:tc>
          <w:tcPr>
            <w:tcW w:w="0" w:type="auto"/>
          </w:tcPr>
          <w:p w14:paraId="6018BEBA" w14:textId="77777777" w:rsidR="008513AB" w:rsidRDefault="00091970">
            <w:pPr>
              <w:pStyle w:val="Compact"/>
              <w:jc w:val="right"/>
            </w:pPr>
            <w:r>
              <w:t>15.588</w:t>
            </w:r>
          </w:p>
        </w:tc>
      </w:tr>
      <w:tr w:rsidR="008513AB" w14:paraId="09E500C1" w14:textId="77777777">
        <w:tc>
          <w:tcPr>
            <w:tcW w:w="0" w:type="auto"/>
          </w:tcPr>
          <w:p w14:paraId="02EAB8F4" w14:textId="77777777" w:rsidR="008513AB" w:rsidRDefault="00091970">
            <w:pPr>
              <w:pStyle w:val="Compact"/>
            </w:pPr>
            <w:r>
              <w:t>Al2O3 sd</w:t>
            </w:r>
          </w:p>
        </w:tc>
        <w:tc>
          <w:tcPr>
            <w:tcW w:w="0" w:type="auto"/>
          </w:tcPr>
          <w:p w14:paraId="01C60C16" w14:textId="77777777" w:rsidR="008513AB" w:rsidRDefault="00091970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14:paraId="25CA5840" w14:textId="77777777" w:rsidR="008513AB" w:rsidRDefault="00091970">
            <w:pPr>
              <w:pStyle w:val="Compact"/>
              <w:jc w:val="right"/>
            </w:pPr>
            <w:r>
              <w:t>0.820</w:t>
            </w:r>
          </w:p>
        </w:tc>
        <w:tc>
          <w:tcPr>
            <w:tcW w:w="0" w:type="auto"/>
          </w:tcPr>
          <w:p w14:paraId="5EA858D3" w14:textId="77777777" w:rsidR="008513AB" w:rsidRDefault="00091970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14:paraId="7B647715" w14:textId="77777777" w:rsidR="008513AB" w:rsidRDefault="00091970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14:paraId="58395810" w14:textId="77777777" w:rsidR="008513AB" w:rsidRDefault="00091970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14:paraId="2AF44C55" w14:textId="77777777" w:rsidR="008513AB" w:rsidRDefault="0009197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14:paraId="79212FA5" w14:textId="77777777" w:rsidR="008513AB" w:rsidRDefault="00091970">
            <w:pPr>
              <w:pStyle w:val="Compact"/>
              <w:jc w:val="right"/>
            </w:pPr>
            <w:r>
              <w:t>1.121</w:t>
            </w:r>
          </w:p>
        </w:tc>
        <w:tc>
          <w:tcPr>
            <w:tcW w:w="0" w:type="auto"/>
          </w:tcPr>
          <w:p w14:paraId="092DB3D2" w14:textId="77777777" w:rsidR="008513AB" w:rsidRDefault="00091970">
            <w:pPr>
              <w:pStyle w:val="Compact"/>
              <w:jc w:val="right"/>
            </w:pPr>
            <w:r>
              <w:t>1.714</w:t>
            </w:r>
          </w:p>
        </w:tc>
        <w:tc>
          <w:tcPr>
            <w:tcW w:w="0" w:type="auto"/>
          </w:tcPr>
          <w:p w14:paraId="395841E7" w14:textId="77777777" w:rsidR="008513AB" w:rsidRDefault="00091970">
            <w:pPr>
              <w:pStyle w:val="Compact"/>
              <w:jc w:val="right"/>
            </w:pPr>
            <w:r>
              <w:t>1.407</w:t>
            </w:r>
          </w:p>
        </w:tc>
      </w:tr>
      <w:tr w:rsidR="008513AB" w14:paraId="47B2369A" w14:textId="77777777">
        <w:tc>
          <w:tcPr>
            <w:tcW w:w="0" w:type="auto"/>
          </w:tcPr>
          <w:p w14:paraId="315AAAAE" w14:textId="77777777" w:rsidR="008513AB" w:rsidRDefault="00091970">
            <w:pPr>
              <w:pStyle w:val="Compact"/>
            </w:pPr>
            <w:r>
              <w:t>Cr m</w:t>
            </w:r>
          </w:p>
        </w:tc>
        <w:tc>
          <w:tcPr>
            <w:tcW w:w="0" w:type="auto"/>
          </w:tcPr>
          <w:p w14:paraId="7E52A262" w14:textId="77777777" w:rsidR="008513AB" w:rsidRDefault="0009197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432C8D40" w14:textId="77777777" w:rsidR="008513AB" w:rsidRDefault="0009197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1F33AFA3" w14:textId="77777777" w:rsidR="008513AB" w:rsidRDefault="0009197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1CE5BC76" w14:textId="77777777" w:rsidR="008513AB" w:rsidRDefault="0009197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347BAFD8" w14:textId="77777777" w:rsidR="008513AB" w:rsidRDefault="0009197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0815B50F" w14:textId="77777777" w:rsidR="008513AB" w:rsidRDefault="0009197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43CFADC8" w14:textId="77777777" w:rsidR="008513AB" w:rsidRDefault="0009197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114AA761" w14:textId="77777777" w:rsidR="008513AB" w:rsidRDefault="0009197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7803DFEB" w14:textId="77777777" w:rsidR="008513AB" w:rsidRDefault="00091970">
            <w:pPr>
              <w:pStyle w:val="Compact"/>
              <w:jc w:val="right"/>
            </w:pPr>
            <w:r>
              <w:t>0.024</w:t>
            </w:r>
          </w:p>
        </w:tc>
      </w:tr>
      <w:tr w:rsidR="008513AB" w14:paraId="0D00B69C" w14:textId="77777777">
        <w:tc>
          <w:tcPr>
            <w:tcW w:w="0" w:type="auto"/>
          </w:tcPr>
          <w:p w14:paraId="1AE59215" w14:textId="77777777" w:rsidR="008513AB" w:rsidRDefault="00091970">
            <w:pPr>
              <w:pStyle w:val="Compact"/>
            </w:pPr>
            <w:r>
              <w:t>Cr sd</w:t>
            </w:r>
          </w:p>
        </w:tc>
        <w:tc>
          <w:tcPr>
            <w:tcW w:w="0" w:type="auto"/>
          </w:tcPr>
          <w:p w14:paraId="7421E4D3" w14:textId="77777777" w:rsidR="008513AB" w:rsidRDefault="0009197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53547181" w14:textId="77777777" w:rsidR="008513AB" w:rsidRDefault="0009197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69934FA2" w14:textId="77777777" w:rsidR="008513AB" w:rsidRDefault="0009197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5362D7A9" w14:textId="77777777" w:rsidR="008513AB" w:rsidRDefault="0009197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1F8581F" w14:textId="77777777" w:rsidR="008513AB" w:rsidRDefault="0009197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7F595C0C" w14:textId="77777777" w:rsidR="008513AB" w:rsidRDefault="0009197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222D40CE" w14:textId="77777777" w:rsidR="008513AB" w:rsidRDefault="0009197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3D1BEFD5" w14:textId="77777777" w:rsidR="008513AB" w:rsidRDefault="0009197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73CCA5C7" w14:textId="77777777" w:rsidR="008513AB" w:rsidRDefault="00091970">
            <w:pPr>
              <w:pStyle w:val="Compact"/>
              <w:jc w:val="right"/>
            </w:pPr>
            <w:r>
              <w:t>0.014</w:t>
            </w:r>
          </w:p>
        </w:tc>
      </w:tr>
      <w:tr w:rsidR="008513AB" w14:paraId="57B4E440" w14:textId="77777777">
        <w:tc>
          <w:tcPr>
            <w:tcW w:w="0" w:type="auto"/>
          </w:tcPr>
          <w:p w14:paraId="6F6A4720" w14:textId="77777777" w:rsidR="008513AB" w:rsidRDefault="00091970">
            <w:pPr>
              <w:pStyle w:val="Compact"/>
            </w:pPr>
            <w:r>
              <w:t>MgO m</w:t>
            </w:r>
          </w:p>
        </w:tc>
        <w:tc>
          <w:tcPr>
            <w:tcW w:w="0" w:type="auto"/>
          </w:tcPr>
          <w:p w14:paraId="5B378944" w14:textId="77777777" w:rsidR="008513AB" w:rsidRDefault="00091970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7C99CC3E" w14:textId="77777777" w:rsidR="008513AB" w:rsidRDefault="00091970">
            <w:pPr>
              <w:pStyle w:val="Compact"/>
              <w:jc w:val="right"/>
            </w:pPr>
            <w:r>
              <w:t>5.164</w:t>
            </w:r>
          </w:p>
        </w:tc>
        <w:tc>
          <w:tcPr>
            <w:tcW w:w="0" w:type="auto"/>
          </w:tcPr>
          <w:p w14:paraId="333D5EDC" w14:textId="77777777" w:rsidR="008513AB" w:rsidRDefault="00091970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14:paraId="546CECF8" w14:textId="77777777" w:rsidR="008513AB" w:rsidRDefault="00091970">
            <w:pPr>
              <w:pStyle w:val="Compact"/>
              <w:jc w:val="right"/>
            </w:pPr>
            <w:r>
              <w:t>5.145</w:t>
            </w:r>
          </w:p>
        </w:tc>
        <w:tc>
          <w:tcPr>
            <w:tcW w:w="0" w:type="auto"/>
          </w:tcPr>
          <w:p w14:paraId="71CBD822" w14:textId="77777777" w:rsidR="008513AB" w:rsidRDefault="00091970">
            <w:pPr>
              <w:pStyle w:val="Compact"/>
              <w:jc w:val="right"/>
            </w:pPr>
            <w:r>
              <w:t>5.756</w:t>
            </w:r>
          </w:p>
        </w:tc>
        <w:tc>
          <w:tcPr>
            <w:tcW w:w="0" w:type="auto"/>
          </w:tcPr>
          <w:p w14:paraId="342F7BBA" w14:textId="77777777" w:rsidR="008513AB" w:rsidRDefault="00091970">
            <w:pPr>
              <w:pStyle w:val="Compact"/>
              <w:jc w:val="right"/>
            </w:pPr>
            <w:r>
              <w:t>4.223</w:t>
            </w:r>
          </w:p>
        </w:tc>
        <w:tc>
          <w:tcPr>
            <w:tcW w:w="0" w:type="auto"/>
          </w:tcPr>
          <w:p w14:paraId="1CAA4D4A" w14:textId="77777777" w:rsidR="008513AB" w:rsidRDefault="00091970">
            <w:pPr>
              <w:pStyle w:val="Compact"/>
              <w:jc w:val="right"/>
            </w:pPr>
            <w:r>
              <w:t>4.709</w:t>
            </w:r>
          </w:p>
        </w:tc>
        <w:tc>
          <w:tcPr>
            <w:tcW w:w="0" w:type="auto"/>
          </w:tcPr>
          <w:p w14:paraId="4C63C4A2" w14:textId="77777777" w:rsidR="008513AB" w:rsidRDefault="00091970">
            <w:pPr>
              <w:pStyle w:val="Compact"/>
              <w:jc w:val="right"/>
            </w:pPr>
            <w:r>
              <w:t>6.338</w:t>
            </w:r>
          </w:p>
        </w:tc>
        <w:tc>
          <w:tcPr>
            <w:tcW w:w="0" w:type="auto"/>
          </w:tcPr>
          <w:p w14:paraId="2A7B4FE6" w14:textId="77777777" w:rsidR="008513AB" w:rsidRDefault="00091970">
            <w:pPr>
              <w:pStyle w:val="Compact"/>
              <w:jc w:val="right"/>
            </w:pPr>
            <w:r>
              <w:t>4.969</w:t>
            </w:r>
          </w:p>
        </w:tc>
      </w:tr>
      <w:tr w:rsidR="008513AB" w14:paraId="552BF39F" w14:textId="77777777">
        <w:tc>
          <w:tcPr>
            <w:tcW w:w="0" w:type="auto"/>
          </w:tcPr>
          <w:p w14:paraId="51A53FD8" w14:textId="77777777" w:rsidR="008513AB" w:rsidRDefault="00091970">
            <w:pPr>
              <w:pStyle w:val="Compact"/>
            </w:pPr>
            <w:r>
              <w:t>MgO sd</w:t>
            </w:r>
          </w:p>
        </w:tc>
        <w:tc>
          <w:tcPr>
            <w:tcW w:w="0" w:type="auto"/>
          </w:tcPr>
          <w:p w14:paraId="4B8F1E14" w14:textId="77777777" w:rsidR="008513AB" w:rsidRDefault="00091970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14:paraId="4C81D296" w14:textId="77777777" w:rsidR="008513AB" w:rsidRDefault="00091970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14:paraId="2B789EDB" w14:textId="77777777" w:rsidR="008513AB" w:rsidRDefault="00091970">
            <w:pPr>
              <w:pStyle w:val="Compact"/>
              <w:jc w:val="right"/>
            </w:pPr>
            <w:r>
              <w:t>0.375</w:t>
            </w:r>
          </w:p>
        </w:tc>
        <w:tc>
          <w:tcPr>
            <w:tcW w:w="0" w:type="auto"/>
          </w:tcPr>
          <w:p w14:paraId="4D7313A5" w14:textId="77777777" w:rsidR="008513AB" w:rsidRDefault="00091970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14:paraId="52C583D9" w14:textId="77777777" w:rsidR="008513AB" w:rsidRDefault="00091970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14:paraId="7E5FECAD" w14:textId="77777777" w:rsidR="008513AB" w:rsidRDefault="0009197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14:paraId="4107A8AD" w14:textId="77777777" w:rsidR="008513AB" w:rsidRDefault="00091970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14:paraId="5DDECA31" w14:textId="77777777" w:rsidR="008513AB" w:rsidRDefault="00091970">
            <w:pPr>
              <w:pStyle w:val="Compact"/>
              <w:jc w:val="right"/>
            </w:pPr>
            <w:r>
              <w:t>1.965</w:t>
            </w:r>
          </w:p>
        </w:tc>
        <w:tc>
          <w:tcPr>
            <w:tcW w:w="0" w:type="auto"/>
          </w:tcPr>
          <w:p w14:paraId="46FF8F5E" w14:textId="77777777" w:rsidR="008513AB" w:rsidRDefault="00091970">
            <w:pPr>
              <w:pStyle w:val="Compact"/>
              <w:jc w:val="right"/>
            </w:pPr>
            <w:r>
              <w:t>0.925</w:t>
            </w:r>
          </w:p>
        </w:tc>
      </w:tr>
      <w:tr w:rsidR="008513AB" w14:paraId="7168A7A5" w14:textId="77777777">
        <w:tc>
          <w:tcPr>
            <w:tcW w:w="0" w:type="auto"/>
          </w:tcPr>
          <w:p w14:paraId="122DF8E0" w14:textId="77777777" w:rsidR="008513AB" w:rsidRDefault="00091970">
            <w:pPr>
              <w:pStyle w:val="Compact"/>
            </w:pPr>
            <w:r>
              <w:t>CaO m</w:t>
            </w:r>
          </w:p>
        </w:tc>
        <w:tc>
          <w:tcPr>
            <w:tcW w:w="0" w:type="auto"/>
          </w:tcPr>
          <w:p w14:paraId="08B16240" w14:textId="77777777" w:rsidR="008513AB" w:rsidRDefault="00091970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1812DF8F" w14:textId="77777777" w:rsidR="008513AB" w:rsidRDefault="00091970">
            <w:pPr>
              <w:pStyle w:val="Compact"/>
              <w:jc w:val="right"/>
            </w:pPr>
            <w:r>
              <w:t>7.690</w:t>
            </w:r>
          </w:p>
        </w:tc>
        <w:tc>
          <w:tcPr>
            <w:tcW w:w="0" w:type="auto"/>
          </w:tcPr>
          <w:p w14:paraId="27172E2B" w14:textId="77777777" w:rsidR="008513AB" w:rsidRDefault="00091970">
            <w:pPr>
              <w:pStyle w:val="Compact"/>
              <w:jc w:val="right"/>
            </w:pPr>
            <w:r>
              <w:t>8.019</w:t>
            </w:r>
          </w:p>
        </w:tc>
        <w:tc>
          <w:tcPr>
            <w:tcW w:w="0" w:type="auto"/>
          </w:tcPr>
          <w:p w14:paraId="3F52EA75" w14:textId="77777777" w:rsidR="008513AB" w:rsidRDefault="00091970">
            <w:pPr>
              <w:pStyle w:val="Compact"/>
              <w:jc w:val="right"/>
            </w:pPr>
            <w:r>
              <w:t>7.768</w:t>
            </w:r>
          </w:p>
        </w:tc>
        <w:tc>
          <w:tcPr>
            <w:tcW w:w="0" w:type="auto"/>
          </w:tcPr>
          <w:p w14:paraId="6AF9653D" w14:textId="77777777" w:rsidR="008513AB" w:rsidRDefault="00091970">
            <w:pPr>
              <w:pStyle w:val="Compact"/>
              <w:jc w:val="right"/>
            </w:pPr>
            <w:r>
              <w:t>7.334</w:t>
            </w:r>
          </w:p>
        </w:tc>
        <w:tc>
          <w:tcPr>
            <w:tcW w:w="0" w:type="auto"/>
          </w:tcPr>
          <w:p w14:paraId="7CADD416" w14:textId="77777777" w:rsidR="008513AB" w:rsidRDefault="00091970">
            <w:pPr>
              <w:pStyle w:val="Compact"/>
              <w:jc w:val="right"/>
            </w:pPr>
            <w:r>
              <w:t>7.944</w:t>
            </w:r>
          </w:p>
        </w:tc>
        <w:tc>
          <w:tcPr>
            <w:tcW w:w="0" w:type="auto"/>
          </w:tcPr>
          <w:p w14:paraId="33AE44CE" w14:textId="77777777" w:rsidR="008513AB" w:rsidRDefault="00091970">
            <w:pPr>
              <w:pStyle w:val="Compact"/>
              <w:jc w:val="right"/>
            </w:pPr>
            <w:r>
              <w:t>7.963</w:t>
            </w:r>
          </w:p>
        </w:tc>
        <w:tc>
          <w:tcPr>
            <w:tcW w:w="0" w:type="auto"/>
          </w:tcPr>
          <w:p w14:paraId="3F927392" w14:textId="77777777" w:rsidR="008513AB" w:rsidRDefault="00091970">
            <w:pPr>
              <w:pStyle w:val="Compact"/>
              <w:jc w:val="right"/>
            </w:pPr>
            <w:r>
              <w:t>7.988</w:t>
            </w:r>
          </w:p>
        </w:tc>
        <w:tc>
          <w:tcPr>
            <w:tcW w:w="0" w:type="auto"/>
          </w:tcPr>
          <w:p w14:paraId="70686E9E" w14:textId="77777777" w:rsidR="008513AB" w:rsidRDefault="00091970">
            <w:pPr>
              <w:pStyle w:val="Compact"/>
              <w:jc w:val="right"/>
            </w:pPr>
            <w:r>
              <w:t>7.223</w:t>
            </w:r>
          </w:p>
        </w:tc>
      </w:tr>
      <w:tr w:rsidR="008513AB" w14:paraId="177CB340" w14:textId="77777777">
        <w:tc>
          <w:tcPr>
            <w:tcW w:w="0" w:type="auto"/>
          </w:tcPr>
          <w:p w14:paraId="56F455B5" w14:textId="77777777" w:rsidR="008513AB" w:rsidRDefault="00091970">
            <w:pPr>
              <w:pStyle w:val="Compact"/>
            </w:pPr>
            <w:r>
              <w:t>CaO sd</w:t>
            </w:r>
          </w:p>
        </w:tc>
        <w:tc>
          <w:tcPr>
            <w:tcW w:w="0" w:type="auto"/>
          </w:tcPr>
          <w:p w14:paraId="7688E8D4" w14:textId="77777777" w:rsidR="008513AB" w:rsidRDefault="0009197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7D58F251" w14:textId="77777777" w:rsidR="008513AB" w:rsidRDefault="00091970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14:paraId="5854FD71" w14:textId="77777777" w:rsidR="008513AB" w:rsidRDefault="00091970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4F8BC72B" w14:textId="77777777" w:rsidR="008513AB" w:rsidRDefault="00091970">
            <w:pPr>
              <w:pStyle w:val="Compact"/>
              <w:jc w:val="right"/>
            </w:pPr>
            <w:r>
              <w:t>0.589</w:t>
            </w:r>
          </w:p>
        </w:tc>
        <w:tc>
          <w:tcPr>
            <w:tcW w:w="0" w:type="auto"/>
          </w:tcPr>
          <w:p w14:paraId="4064A4C6" w14:textId="77777777" w:rsidR="008513AB" w:rsidRDefault="00091970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14:paraId="701205D6" w14:textId="77777777" w:rsidR="008513AB" w:rsidRDefault="00091970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14:paraId="7E76CEA3" w14:textId="77777777" w:rsidR="008513AB" w:rsidRDefault="00091970">
            <w:pPr>
              <w:pStyle w:val="Compact"/>
              <w:jc w:val="right"/>
            </w:pPr>
            <w:r>
              <w:t>0.534</w:t>
            </w:r>
          </w:p>
        </w:tc>
        <w:tc>
          <w:tcPr>
            <w:tcW w:w="0" w:type="auto"/>
          </w:tcPr>
          <w:p w14:paraId="2EE232A2" w14:textId="77777777" w:rsidR="008513AB" w:rsidRDefault="00091970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14:paraId="36BD4E96" w14:textId="77777777" w:rsidR="008513AB" w:rsidRDefault="00091970">
            <w:pPr>
              <w:pStyle w:val="Compact"/>
              <w:jc w:val="right"/>
            </w:pPr>
            <w:r>
              <w:t>0.486</w:t>
            </w:r>
          </w:p>
        </w:tc>
      </w:tr>
      <w:tr w:rsidR="008513AB" w14:paraId="0943AA31" w14:textId="77777777">
        <w:tc>
          <w:tcPr>
            <w:tcW w:w="0" w:type="auto"/>
          </w:tcPr>
          <w:p w14:paraId="25F5612A" w14:textId="77777777" w:rsidR="008513AB" w:rsidRDefault="00091970">
            <w:pPr>
              <w:pStyle w:val="Compact"/>
            </w:pPr>
            <w:r>
              <w:t>MnO m</w:t>
            </w:r>
          </w:p>
        </w:tc>
        <w:tc>
          <w:tcPr>
            <w:tcW w:w="0" w:type="auto"/>
          </w:tcPr>
          <w:p w14:paraId="519D439A" w14:textId="77777777" w:rsidR="008513AB" w:rsidRDefault="00091970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19373F64" w14:textId="77777777" w:rsidR="008513AB" w:rsidRDefault="00091970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7787AE00" w14:textId="77777777" w:rsidR="008513AB" w:rsidRDefault="0009197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2B2B2B90" w14:textId="77777777" w:rsidR="008513AB" w:rsidRDefault="0009197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32330D01" w14:textId="77777777" w:rsidR="008513AB" w:rsidRDefault="0009197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6B86A319" w14:textId="77777777" w:rsidR="008513AB" w:rsidRDefault="0009197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272BD7B7" w14:textId="77777777" w:rsidR="008513AB" w:rsidRDefault="0009197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57FF5508" w14:textId="77777777" w:rsidR="008513AB" w:rsidRDefault="0009197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796DEDAB" w14:textId="77777777" w:rsidR="008513AB" w:rsidRDefault="00091970">
            <w:pPr>
              <w:pStyle w:val="Compact"/>
              <w:jc w:val="right"/>
            </w:pPr>
            <w:r>
              <w:t>0.145</w:t>
            </w:r>
          </w:p>
        </w:tc>
      </w:tr>
      <w:tr w:rsidR="008513AB" w14:paraId="3A9AB101" w14:textId="77777777">
        <w:tc>
          <w:tcPr>
            <w:tcW w:w="0" w:type="auto"/>
          </w:tcPr>
          <w:p w14:paraId="03E4D107" w14:textId="77777777" w:rsidR="008513AB" w:rsidRDefault="00091970">
            <w:pPr>
              <w:pStyle w:val="Compact"/>
            </w:pPr>
            <w:r>
              <w:t>MnO sd</w:t>
            </w:r>
          </w:p>
        </w:tc>
        <w:tc>
          <w:tcPr>
            <w:tcW w:w="0" w:type="auto"/>
          </w:tcPr>
          <w:p w14:paraId="7C33A7FF" w14:textId="77777777" w:rsidR="008513AB" w:rsidRDefault="0009197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14:paraId="64C0D327" w14:textId="77777777" w:rsidR="008513AB" w:rsidRDefault="00091970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54716033" w14:textId="77777777" w:rsidR="008513AB" w:rsidRDefault="00091970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1C8466FC" w14:textId="77777777" w:rsidR="008513AB" w:rsidRDefault="00091970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1E6F9EF3" w14:textId="77777777" w:rsidR="008513AB" w:rsidRDefault="0009197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3B319C1B" w14:textId="77777777" w:rsidR="008513AB" w:rsidRDefault="0009197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93E8AC0" w14:textId="77777777" w:rsidR="008513AB" w:rsidRDefault="0009197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6F5DEADF" w14:textId="77777777" w:rsidR="008513AB" w:rsidRDefault="00091970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0108686C" w14:textId="77777777" w:rsidR="008513AB" w:rsidRDefault="00091970">
            <w:pPr>
              <w:pStyle w:val="Compact"/>
              <w:jc w:val="right"/>
            </w:pPr>
            <w:r>
              <w:t>0.022</w:t>
            </w:r>
          </w:p>
        </w:tc>
      </w:tr>
      <w:tr w:rsidR="008513AB" w14:paraId="6572850B" w14:textId="77777777">
        <w:tc>
          <w:tcPr>
            <w:tcW w:w="0" w:type="auto"/>
          </w:tcPr>
          <w:p w14:paraId="5B854EED" w14:textId="77777777" w:rsidR="008513AB" w:rsidRDefault="00091970">
            <w:pPr>
              <w:pStyle w:val="Compact"/>
            </w:pPr>
            <w:r>
              <w:t>FeO m</w:t>
            </w:r>
          </w:p>
        </w:tc>
        <w:tc>
          <w:tcPr>
            <w:tcW w:w="0" w:type="auto"/>
          </w:tcPr>
          <w:p w14:paraId="2431BE0E" w14:textId="77777777" w:rsidR="008513AB" w:rsidRDefault="00091970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2354DE67" w14:textId="77777777" w:rsidR="008513AB" w:rsidRDefault="00091970">
            <w:pPr>
              <w:pStyle w:val="Compact"/>
              <w:jc w:val="right"/>
            </w:pPr>
            <w:r>
              <w:t>8.991</w:t>
            </w:r>
          </w:p>
        </w:tc>
        <w:tc>
          <w:tcPr>
            <w:tcW w:w="0" w:type="auto"/>
          </w:tcPr>
          <w:p w14:paraId="09E4DB8E" w14:textId="77777777" w:rsidR="008513AB" w:rsidRDefault="00091970">
            <w:pPr>
              <w:pStyle w:val="Compact"/>
              <w:jc w:val="right"/>
            </w:pPr>
            <w:r>
              <w:t>8.983</w:t>
            </w:r>
          </w:p>
        </w:tc>
        <w:tc>
          <w:tcPr>
            <w:tcW w:w="0" w:type="auto"/>
          </w:tcPr>
          <w:p w14:paraId="2BC78AAA" w14:textId="77777777" w:rsidR="008513AB" w:rsidRDefault="00091970">
            <w:pPr>
              <w:pStyle w:val="Compact"/>
              <w:jc w:val="right"/>
            </w:pPr>
            <w:r>
              <w:t>8.750</w:t>
            </w:r>
          </w:p>
        </w:tc>
        <w:tc>
          <w:tcPr>
            <w:tcW w:w="0" w:type="auto"/>
          </w:tcPr>
          <w:p w14:paraId="211F5874" w14:textId="77777777" w:rsidR="008513AB" w:rsidRDefault="00091970">
            <w:pPr>
              <w:pStyle w:val="Compact"/>
              <w:jc w:val="right"/>
            </w:pPr>
            <w:r>
              <w:t>10.750</w:t>
            </w:r>
          </w:p>
        </w:tc>
        <w:tc>
          <w:tcPr>
            <w:tcW w:w="0" w:type="auto"/>
          </w:tcPr>
          <w:p w14:paraId="4A911290" w14:textId="77777777" w:rsidR="008513AB" w:rsidRDefault="00091970">
            <w:pPr>
              <w:pStyle w:val="Compact"/>
              <w:jc w:val="right"/>
            </w:pPr>
            <w:r>
              <w:t>8.537</w:t>
            </w:r>
          </w:p>
        </w:tc>
        <w:tc>
          <w:tcPr>
            <w:tcW w:w="0" w:type="auto"/>
          </w:tcPr>
          <w:p w14:paraId="3A81EF89" w14:textId="77777777" w:rsidR="008513AB" w:rsidRDefault="00091970">
            <w:pPr>
              <w:pStyle w:val="Compact"/>
              <w:jc w:val="right"/>
            </w:pPr>
            <w:r>
              <w:t>8.963</w:t>
            </w:r>
          </w:p>
        </w:tc>
        <w:tc>
          <w:tcPr>
            <w:tcW w:w="0" w:type="auto"/>
          </w:tcPr>
          <w:p w14:paraId="25CF30B7" w14:textId="77777777" w:rsidR="008513AB" w:rsidRDefault="00091970">
            <w:pPr>
              <w:pStyle w:val="Compact"/>
              <w:jc w:val="right"/>
            </w:pPr>
            <w:r>
              <w:t>9.482</w:t>
            </w:r>
          </w:p>
        </w:tc>
        <w:tc>
          <w:tcPr>
            <w:tcW w:w="0" w:type="auto"/>
          </w:tcPr>
          <w:p w14:paraId="188C9D12" w14:textId="77777777" w:rsidR="008513AB" w:rsidRDefault="00091970">
            <w:pPr>
              <w:pStyle w:val="Compact"/>
              <w:jc w:val="right"/>
            </w:pPr>
            <w:r>
              <w:t>9.075</w:t>
            </w:r>
          </w:p>
        </w:tc>
      </w:tr>
      <w:tr w:rsidR="008513AB" w14:paraId="07EBB402" w14:textId="77777777">
        <w:tc>
          <w:tcPr>
            <w:tcW w:w="0" w:type="auto"/>
          </w:tcPr>
          <w:p w14:paraId="7566D81A" w14:textId="77777777" w:rsidR="008513AB" w:rsidRDefault="00091970">
            <w:pPr>
              <w:pStyle w:val="Compact"/>
            </w:pPr>
            <w:r>
              <w:t>FeO sd</w:t>
            </w:r>
          </w:p>
        </w:tc>
        <w:tc>
          <w:tcPr>
            <w:tcW w:w="0" w:type="auto"/>
          </w:tcPr>
          <w:p w14:paraId="057D46E0" w14:textId="77777777" w:rsidR="008513AB" w:rsidRDefault="00091970">
            <w:pPr>
              <w:pStyle w:val="Compact"/>
              <w:jc w:val="right"/>
            </w:pPr>
            <w:r>
              <w:t>0.752</w:t>
            </w:r>
          </w:p>
        </w:tc>
        <w:tc>
          <w:tcPr>
            <w:tcW w:w="0" w:type="auto"/>
          </w:tcPr>
          <w:p w14:paraId="3214A25E" w14:textId="77777777" w:rsidR="008513AB" w:rsidRDefault="0009197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5CA5C351" w14:textId="77777777" w:rsidR="008513AB" w:rsidRDefault="00091970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14:paraId="5E42EC17" w14:textId="77777777" w:rsidR="008513AB" w:rsidRDefault="00091970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14:paraId="48681D40" w14:textId="77777777" w:rsidR="008513AB" w:rsidRDefault="00091970">
            <w:pPr>
              <w:pStyle w:val="Compact"/>
              <w:jc w:val="right"/>
            </w:pPr>
            <w:r>
              <w:t>2.134</w:t>
            </w:r>
          </w:p>
        </w:tc>
        <w:tc>
          <w:tcPr>
            <w:tcW w:w="0" w:type="auto"/>
          </w:tcPr>
          <w:p w14:paraId="5D36F37E" w14:textId="77777777" w:rsidR="008513AB" w:rsidRDefault="0009197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14:paraId="20282169" w14:textId="77777777" w:rsidR="008513AB" w:rsidRDefault="00091970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14:paraId="3E967D8E" w14:textId="77777777" w:rsidR="008513AB" w:rsidRDefault="00091970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14:paraId="2E5B8435" w14:textId="77777777" w:rsidR="008513AB" w:rsidRDefault="00091970">
            <w:pPr>
              <w:pStyle w:val="Compact"/>
              <w:jc w:val="right"/>
            </w:pPr>
            <w:r>
              <w:t>1.044</w:t>
            </w:r>
          </w:p>
        </w:tc>
      </w:tr>
      <w:tr w:rsidR="008513AB" w14:paraId="3EBF9CA9" w14:textId="77777777">
        <w:tc>
          <w:tcPr>
            <w:tcW w:w="0" w:type="auto"/>
          </w:tcPr>
          <w:p w14:paraId="78656087" w14:textId="77777777" w:rsidR="008513AB" w:rsidRDefault="00091970">
            <w:pPr>
              <w:pStyle w:val="Compact"/>
            </w:pPr>
            <w:r>
              <w:t>Na2O m</w:t>
            </w:r>
          </w:p>
        </w:tc>
        <w:tc>
          <w:tcPr>
            <w:tcW w:w="0" w:type="auto"/>
          </w:tcPr>
          <w:p w14:paraId="643516E6" w14:textId="77777777" w:rsidR="008513AB" w:rsidRDefault="00091970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63BC5922" w14:textId="77777777" w:rsidR="008513AB" w:rsidRDefault="00091970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14:paraId="4BB4568D" w14:textId="77777777" w:rsidR="008513AB" w:rsidRDefault="00091970">
            <w:pPr>
              <w:pStyle w:val="Compact"/>
              <w:jc w:val="right"/>
            </w:pPr>
            <w:r>
              <w:t>3.055</w:t>
            </w:r>
          </w:p>
        </w:tc>
        <w:tc>
          <w:tcPr>
            <w:tcW w:w="0" w:type="auto"/>
          </w:tcPr>
          <w:p w14:paraId="606939F6" w14:textId="77777777" w:rsidR="008513AB" w:rsidRDefault="00091970">
            <w:pPr>
              <w:pStyle w:val="Compact"/>
              <w:jc w:val="right"/>
            </w:pPr>
            <w:r>
              <w:t>3.018</w:t>
            </w:r>
          </w:p>
        </w:tc>
        <w:tc>
          <w:tcPr>
            <w:tcW w:w="0" w:type="auto"/>
          </w:tcPr>
          <w:p w14:paraId="3FE16AEF" w14:textId="77777777" w:rsidR="008513AB" w:rsidRDefault="00091970">
            <w:pPr>
              <w:pStyle w:val="Compact"/>
              <w:jc w:val="right"/>
            </w:pPr>
            <w:r>
              <w:t>2.751</w:t>
            </w:r>
          </w:p>
        </w:tc>
        <w:tc>
          <w:tcPr>
            <w:tcW w:w="0" w:type="auto"/>
          </w:tcPr>
          <w:p w14:paraId="45D02120" w14:textId="77777777" w:rsidR="008513AB" w:rsidRDefault="00091970">
            <w:pPr>
              <w:pStyle w:val="Compact"/>
              <w:jc w:val="right"/>
            </w:pPr>
            <w:r>
              <w:t>2.940</w:t>
            </w:r>
          </w:p>
        </w:tc>
        <w:tc>
          <w:tcPr>
            <w:tcW w:w="0" w:type="auto"/>
          </w:tcPr>
          <w:p w14:paraId="5C939B58" w14:textId="77777777" w:rsidR="008513AB" w:rsidRDefault="00091970">
            <w:pPr>
              <w:pStyle w:val="Compact"/>
              <w:jc w:val="right"/>
            </w:pPr>
            <w:r>
              <w:t>3.120</w:t>
            </w:r>
          </w:p>
        </w:tc>
        <w:tc>
          <w:tcPr>
            <w:tcW w:w="0" w:type="auto"/>
          </w:tcPr>
          <w:p w14:paraId="25BB6D31" w14:textId="77777777" w:rsidR="008513AB" w:rsidRDefault="00091970">
            <w:pPr>
              <w:pStyle w:val="Compact"/>
              <w:jc w:val="right"/>
            </w:pPr>
            <w:r>
              <w:t>2.722</w:t>
            </w:r>
          </w:p>
        </w:tc>
        <w:tc>
          <w:tcPr>
            <w:tcW w:w="0" w:type="auto"/>
          </w:tcPr>
          <w:p w14:paraId="2258ABB2" w14:textId="77777777" w:rsidR="008513AB" w:rsidRDefault="00091970">
            <w:pPr>
              <w:pStyle w:val="Compact"/>
              <w:jc w:val="right"/>
            </w:pPr>
            <w:r>
              <w:t>3.140</w:t>
            </w:r>
          </w:p>
        </w:tc>
      </w:tr>
      <w:tr w:rsidR="008513AB" w14:paraId="69F5B072" w14:textId="77777777">
        <w:tc>
          <w:tcPr>
            <w:tcW w:w="0" w:type="auto"/>
          </w:tcPr>
          <w:p w14:paraId="57E9E6CB" w14:textId="77777777" w:rsidR="008513AB" w:rsidRDefault="00091970">
            <w:pPr>
              <w:pStyle w:val="Compact"/>
            </w:pPr>
            <w:r>
              <w:t>Na2O sd</w:t>
            </w:r>
          </w:p>
        </w:tc>
        <w:tc>
          <w:tcPr>
            <w:tcW w:w="0" w:type="auto"/>
          </w:tcPr>
          <w:p w14:paraId="4347ED10" w14:textId="77777777" w:rsidR="008513AB" w:rsidRDefault="00091970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395E4732" w14:textId="77777777" w:rsidR="008513AB" w:rsidRDefault="00091970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70DE0E78" w14:textId="77777777" w:rsidR="008513AB" w:rsidRDefault="0009197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14:paraId="11DE1279" w14:textId="77777777" w:rsidR="008513AB" w:rsidRDefault="0009197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0F776F9F" w14:textId="77777777" w:rsidR="008513AB" w:rsidRDefault="00091970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14:paraId="7401DB0F" w14:textId="77777777" w:rsidR="008513AB" w:rsidRDefault="0009197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14:paraId="063DC66A" w14:textId="77777777" w:rsidR="008513AB" w:rsidRDefault="0009197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0AF17CA5" w14:textId="77777777" w:rsidR="008513AB" w:rsidRDefault="0009197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14:paraId="6D4778E4" w14:textId="77777777" w:rsidR="008513AB" w:rsidRDefault="00091970">
            <w:pPr>
              <w:pStyle w:val="Compact"/>
              <w:jc w:val="right"/>
            </w:pPr>
            <w:r>
              <w:t>0.208</w:t>
            </w:r>
          </w:p>
        </w:tc>
      </w:tr>
      <w:tr w:rsidR="008513AB" w14:paraId="2C3C16D0" w14:textId="77777777">
        <w:tc>
          <w:tcPr>
            <w:tcW w:w="0" w:type="auto"/>
          </w:tcPr>
          <w:p w14:paraId="117EFBBB" w14:textId="77777777" w:rsidR="008513AB" w:rsidRDefault="00091970">
            <w:pPr>
              <w:pStyle w:val="Compact"/>
            </w:pPr>
            <w:r>
              <w:t>K2O m</w:t>
            </w:r>
          </w:p>
        </w:tc>
        <w:tc>
          <w:tcPr>
            <w:tcW w:w="0" w:type="auto"/>
          </w:tcPr>
          <w:p w14:paraId="4F8BE124" w14:textId="77777777" w:rsidR="008513AB" w:rsidRDefault="00091970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4449025C" w14:textId="77777777" w:rsidR="008513AB" w:rsidRDefault="00091970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14:paraId="3FEC6CEC" w14:textId="77777777" w:rsidR="008513AB" w:rsidRDefault="00091970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14:paraId="6C1B69FB" w14:textId="77777777" w:rsidR="008513AB" w:rsidRDefault="00091970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14:paraId="72BDB0A0" w14:textId="77777777" w:rsidR="008513AB" w:rsidRDefault="00091970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14:paraId="722DE06F" w14:textId="77777777" w:rsidR="008513AB" w:rsidRDefault="0009197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14:paraId="6507FB55" w14:textId="77777777" w:rsidR="008513AB" w:rsidRDefault="00091970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14:paraId="7E41D334" w14:textId="77777777" w:rsidR="008513AB" w:rsidRDefault="00091970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14:paraId="3E505E3D" w14:textId="77777777" w:rsidR="008513AB" w:rsidRDefault="00091970">
            <w:pPr>
              <w:pStyle w:val="Compact"/>
              <w:jc w:val="right"/>
            </w:pPr>
            <w:r>
              <w:t>1.394</w:t>
            </w:r>
          </w:p>
        </w:tc>
      </w:tr>
      <w:tr w:rsidR="008513AB" w14:paraId="6572DF21" w14:textId="77777777">
        <w:tc>
          <w:tcPr>
            <w:tcW w:w="0" w:type="auto"/>
          </w:tcPr>
          <w:p w14:paraId="1843FC70" w14:textId="77777777" w:rsidR="008513AB" w:rsidRDefault="00091970">
            <w:pPr>
              <w:pStyle w:val="Compact"/>
            </w:pPr>
            <w:r>
              <w:t>K2O sd</w:t>
            </w:r>
          </w:p>
        </w:tc>
        <w:tc>
          <w:tcPr>
            <w:tcW w:w="0" w:type="auto"/>
          </w:tcPr>
          <w:p w14:paraId="0338041F" w14:textId="77777777" w:rsidR="008513AB" w:rsidRDefault="00091970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14:paraId="1702CBEB" w14:textId="77777777" w:rsidR="008513AB" w:rsidRDefault="0009197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6155A1C1" w14:textId="77777777" w:rsidR="008513AB" w:rsidRDefault="0009197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2D2B607A" w14:textId="77777777" w:rsidR="008513AB" w:rsidRDefault="0009197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7420E95B" w14:textId="77777777" w:rsidR="008513AB" w:rsidRDefault="0009197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2DA53B60" w14:textId="77777777" w:rsidR="008513AB" w:rsidRDefault="0009197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36E39A55" w14:textId="77777777" w:rsidR="008513AB" w:rsidRDefault="0009197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54A47B28" w14:textId="77777777" w:rsidR="008513AB" w:rsidRDefault="00091970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14:paraId="451583EC" w14:textId="77777777" w:rsidR="008513AB" w:rsidRDefault="00091970">
            <w:pPr>
              <w:pStyle w:val="Compact"/>
              <w:jc w:val="right"/>
            </w:pPr>
            <w:r>
              <w:t>0.124</w:t>
            </w:r>
          </w:p>
        </w:tc>
      </w:tr>
      <w:tr w:rsidR="008513AB" w14:paraId="376C5641" w14:textId="77777777">
        <w:tc>
          <w:tcPr>
            <w:tcW w:w="0" w:type="auto"/>
          </w:tcPr>
          <w:p w14:paraId="02E6F27F" w14:textId="77777777" w:rsidR="008513AB" w:rsidRDefault="00091970">
            <w:pPr>
              <w:pStyle w:val="Compact"/>
            </w:pPr>
            <w:r>
              <w:t>S m</w:t>
            </w:r>
          </w:p>
        </w:tc>
        <w:tc>
          <w:tcPr>
            <w:tcW w:w="0" w:type="auto"/>
          </w:tcPr>
          <w:p w14:paraId="70F1AF20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2D8594A" w14:textId="77777777" w:rsidR="008513AB" w:rsidRDefault="0009197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40E61D43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6FD61B7" w14:textId="77777777" w:rsidR="008513AB" w:rsidRDefault="0009197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19A9A2C" w14:textId="77777777" w:rsidR="008513AB" w:rsidRDefault="0009197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3196B05" w14:textId="77777777" w:rsidR="008513AB" w:rsidRDefault="0009197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12B5AE8" w14:textId="77777777" w:rsidR="008513AB" w:rsidRDefault="0009197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274B6A0C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3301A44" w14:textId="77777777" w:rsidR="008513AB" w:rsidRDefault="00091970">
            <w:pPr>
              <w:pStyle w:val="Compact"/>
              <w:jc w:val="right"/>
            </w:pPr>
            <w:r>
              <w:t>0.010</w:t>
            </w:r>
          </w:p>
        </w:tc>
      </w:tr>
      <w:tr w:rsidR="008513AB" w14:paraId="35A7B0A5" w14:textId="77777777">
        <w:tc>
          <w:tcPr>
            <w:tcW w:w="0" w:type="auto"/>
          </w:tcPr>
          <w:p w14:paraId="5235D441" w14:textId="77777777" w:rsidR="008513AB" w:rsidRDefault="00091970">
            <w:pPr>
              <w:pStyle w:val="Compact"/>
            </w:pPr>
            <w:r>
              <w:t>S sd</w:t>
            </w:r>
          </w:p>
        </w:tc>
        <w:tc>
          <w:tcPr>
            <w:tcW w:w="0" w:type="auto"/>
          </w:tcPr>
          <w:p w14:paraId="761C96E1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41D52AB4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9D403B3" w14:textId="77777777" w:rsidR="008513AB" w:rsidRDefault="0009197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459EA85E" w14:textId="77777777" w:rsidR="008513AB" w:rsidRDefault="0009197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2ADFCC8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7C76E4F" w14:textId="77777777" w:rsidR="008513AB" w:rsidRDefault="0009197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58DF84AB" w14:textId="77777777" w:rsidR="008513AB" w:rsidRDefault="0009197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1F18843" w14:textId="77777777" w:rsidR="008513AB" w:rsidRDefault="0009197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A053AA4" w14:textId="77777777" w:rsidR="008513AB" w:rsidRDefault="00091970">
            <w:pPr>
              <w:pStyle w:val="Compact"/>
              <w:jc w:val="right"/>
            </w:pPr>
            <w:r>
              <w:t>0.006</w:t>
            </w:r>
          </w:p>
        </w:tc>
      </w:tr>
      <w:tr w:rsidR="008513AB" w14:paraId="47CCB67D" w14:textId="77777777">
        <w:tc>
          <w:tcPr>
            <w:tcW w:w="0" w:type="auto"/>
          </w:tcPr>
          <w:p w14:paraId="7D308893" w14:textId="77777777" w:rsidR="008513AB" w:rsidRDefault="00091970">
            <w:pPr>
              <w:pStyle w:val="Compact"/>
            </w:pPr>
            <w:r>
              <w:t>P2O5 m</w:t>
            </w:r>
          </w:p>
        </w:tc>
        <w:tc>
          <w:tcPr>
            <w:tcW w:w="0" w:type="auto"/>
          </w:tcPr>
          <w:p w14:paraId="49F4590D" w14:textId="77777777" w:rsidR="008513AB" w:rsidRDefault="0009197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3E09260F" w14:textId="77777777" w:rsidR="008513AB" w:rsidRDefault="0009197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14:paraId="0005DB3B" w14:textId="77777777" w:rsidR="008513AB" w:rsidRDefault="0009197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7BB8085F" w14:textId="77777777" w:rsidR="008513AB" w:rsidRDefault="0009197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14:paraId="5E262F94" w14:textId="77777777" w:rsidR="008513AB" w:rsidRDefault="0009197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79FC2D55" w14:textId="77777777" w:rsidR="008513AB" w:rsidRDefault="0009197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5A641DA6" w14:textId="77777777" w:rsidR="008513AB" w:rsidRDefault="0009197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14:paraId="4DD2483D" w14:textId="77777777" w:rsidR="008513AB" w:rsidRDefault="00091970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172A2B52" w14:textId="77777777" w:rsidR="008513AB" w:rsidRDefault="00091970">
            <w:pPr>
              <w:pStyle w:val="Compact"/>
              <w:jc w:val="right"/>
            </w:pPr>
            <w:r>
              <w:t>0.323</w:t>
            </w:r>
          </w:p>
        </w:tc>
      </w:tr>
      <w:tr w:rsidR="008513AB" w14:paraId="12363C12" w14:textId="77777777">
        <w:tc>
          <w:tcPr>
            <w:tcW w:w="0" w:type="auto"/>
          </w:tcPr>
          <w:p w14:paraId="1381C11D" w14:textId="77777777" w:rsidR="008513AB" w:rsidRDefault="00091970">
            <w:pPr>
              <w:pStyle w:val="Compact"/>
            </w:pPr>
            <w:r>
              <w:t>P2O5 sd</w:t>
            </w:r>
          </w:p>
        </w:tc>
        <w:tc>
          <w:tcPr>
            <w:tcW w:w="0" w:type="auto"/>
          </w:tcPr>
          <w:p w14:paraId="73DA37FE" w14:textId="77777777" w:rsidR="008513AB" w:rsidRDefault="0009197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15A30FE6" w14:textId="77777777" w:rsidR="008513AB" w:rsidRDefault="0009197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2BA5B183" w14:textId="77777777" w:rsidR="008513AB" w:rsidRDefault="0009197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0E97C8F5" w14:textId="77777777" w:rsidR="008513AB" w:rsidRDefault="00091970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14:paraId="700514BA" w14:textId="77777777" w:rsidR="008513AB" w:rsidRDefault="0009197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0DF9067B" w14:textId="77777777" w:rsidR="008513AB" w:rsidRDefault="0009197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257A472B" w14:textId="77777777" w:rsidR="008513AB" w:rsidRDefault="0009197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5F091615" w14:textId="77777777" w:rsidR="008513AB" w:rsidRDefault="00091970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14:paraId="7AA11F2F" w14:textId="77777777" w:rsidR="008513AB" w:rsidRDefault="00091970">
            <w:pPr>
              <w:pStyle w:val="Compact"/>
              <w:jc w:val="right"/>
            </w:pPr>
            <w:r>
              <w:t>0.063</w:t>
            </w:r>
          </w:p>
        </w:tc>
      </w:tr>
      <w:tr w:rsidR="008513AB" w14:paraId="589858B8" w14:textId="77777777">
        <w:tc>
          <w:tcPr>
            <w:tcW w:w="0" w:type="auto"/>
          </w:tcPr>
          <w:p w14:paraId="45AB4AE4" w14:textId="77777777" w:rsidR="008513AB" w:rsidRDefault="00091970">
            <w:pPr>
              <w:pStyle w:val="Compact"/>
            </w:pPr>
            <w:r>
              <w:t>MgN m</w:t>
            </w:r>
          </w:p>
        </w:tc>
        <w:tc>
          <w:tcPr>
            <w:tcW w:w="0" w:type="auto"/>
          </w:tcPr>
          <w:p w14:paraId="5764EA30" w14:textId="77777777" w:rsidR="008513AB" w:rsidRDefault="00091970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557919B7" w14:textId="77777777" w:rsidR="008513AB" w:rsidRDefault="00091970">
            <w:pPr>
              <w:pStyle w:val="Compact"/>
              <w:jc w:val="right"/>
            </w:pPr>
            <w:r>
              <w:t>50.366</w:t>
            </w:r>
          </w:p>
        </w:tc>
        <w:tc>
          <w:tcPr>
            <w:tcW w:w="0" w:type="auto"/>
          </w:tcPr>
          <w:p w14:paraId="21DC5900" w14:textId="77777777" w:rsidR="008513AB" w:rsidRDefault="00091970">
            <w:pPr>
              <w:pStyle w:val="Compact"/>
              <w:jc w:val="right"/>
            </w:pPr>
            <w:r>
              <w:t>47.903</w:t>
            </w:r>
          </w:p>
        </w:tc>
        <w:tc>
          <w:tcPr>
            <w:tcW w:w="0" w:type="auto"/>
          </w:tcPr>
          <w:p w14:paraId="1D4F0E79" w14:textId="77777777" w:rsidR="008513AB" w:rsidRDefault="00091970">
            <w:pPr>
              <w:pStyle w:val="Compact"/>
              <w:jc w:val="right"/>
            </w:pPr>
            <w:r>
              <w:t>50.960</w:t>
            </w:r>
          </w:p>
        </w:tc>
        <w:tc>
          <w:tcPr>
            <w:tcW w:w="0" w:type="auto"/>
          </w:tcPr>
          <w:p w14:paraId="7CEAF7A5" w14:textId="77777777" w:rsidR="008513AB" w:rsidRDefault="00091970">
            <w:pPr>
              <w:pStyle w:val="Compact"/>
              <w:jc w:val="right"/>
            </w:pPr>
            <w:r>
              <w:t>48.818</w:t>
            </w:r>
          </w:p>
        </w:tc>
        <w:tc>
          <w:tcPr>
            <w:tcW w:w="0" w:type="auto"/>
          </w:tcPr>
          <w:p w14:paraId="5D2B5DEA" w14:textId="77777777" w:rsidR="008513AB" w:rsidRDefault="00091970">
            <w:pPr>
              <w:pStyle w:val="Compact"/>
              <w:jc w:val="right"/>
            </w:pPr>
            <w:r>
              <w:t>46.739</w:t>
            </w:r>
          </w:p>
        </w:tc>
        <w:tc>
          <w:tcPr>
            <w:tcW w:w="0" w:type="auto"/>
          </w:tcPr>
          <w:p w14:paraId="63BEC647" w14:textId="77777777" w:rsidR="008513AB" w:rsidRDefault="00091970">
            <w:pPr>
              <w:pStyle w:val="Compact"/>
              <w:jc w:val="right"/>
            </w:pPr>
            <w:r>
              <w:t>48.205</w:t>
            </w:r>
          </w:p>
        </w:tc>
        <w:tc>
          <w:tcPr>
            <w:tcW w:w="0" w:type="auto"/>
          </w:tcPr>
          <w:p w14:paraId="28C97DB1" w14:textId="77777777" w:rsidR="008513AB" w:rsidRDefault="00091970">
            <w:pPr>
              <w:pStyle w:val="Compact"/>
              <w:jc w:val="right"/>
            </w:pPr>
            <w:r>
              <w:t>53.294</w:t>
            </w:r>
          </w:p>
        </w:tc>
        <w:tc>
          <w:tcPr>
            <w:tcW w:w="0" w:type="auto"/>
          </w:tcPr>
          <w:p w14:paraId="54E7B85B" w14:textId="77777777" w:rsidR="008513AB" w:rsidRDefault="00091970">
            <w:pPr>
              <w:pStyle w:val="Compact"/>
              <w:jc w:val="right"/>
            </w:pPr>
            <w:r>
              <w:t>49.160</w:t>
            </w:r>
          </w:p>
        </w:tc>
      </w:tr>
      <w:tr w:rsidR="008513AB" w14:paraId="6D8988F5" w14:textId="77777777">
        <w:tc>
          <w:tcPr>
            <w:tcW w:w="0" w:type="auto"/>
          </w:tcPr>
          <w:p w14:paraId="679066A1" w14:textId="77777777" w:rsidR="008513AB" w:rsidRDefault="00091970">
            <w:pPr>
              <w:pStyle w:val="Compact"/>
            </w:pPr>
            <w:r>
              <w:t>MgN sd</w:t>
            </w:r>
          </w:p>
        </w:tc>
        <w:tc>
          <w:tcPr>
            <w:tcW w:w="0" w:type="auto"/>
          </w:tcPr>
          <w:p w14:paraId="29BE1BE3" w14:textId="77777777" w:rsidR="008513AB" w:rsidRDefault="00091970">
            <w:pPr>
              <w:pStyle w:val="Compact"/>
              <w:jc w:val="right"/>
            </w:pPr>
            <w:r>
              <w:t>2.802</w:t>
            </w:r>
          </w:p>
        </w:tc>
        <w:tc>
          <w:tcPr>
            <w:tcW w:w="0" w:type="auto"/>
          </w:tcPr>
          <w:p w14:paraId="7D408E6E" w14:textId="77777777" w:rsidR="008513AB" w:rsidRDefault="00091970">
            <w:pPr>
              <w:pStyle w:val="Compact"/>
              <w:jc w:val="right"/>
            </w:pPr>
            <w:r>
              <w:t>2.832</w:t>
            </w:r>
          </w:p>
        </w:tc>
        <w:tc>
          <w:tcPr>
            <w:tcW w:w="0" w:type="auto"/>
          </w:tcPr>
          <w:p w14:paraId="30A5104B" w14:textId="77777777" w:rsidR="008513AB" w:rsidRDefault="00091970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14:paraId="476ECA50" w14:textId="77777777" w:rsidR="008513AB" w:rsidRDefault="00091970">
            <w:pPr>
              <w:pStyle w:val="Compact"/>
              <w:jc w:val="right"/>
            </w:pPr>
            <w:r>
              <w:t>3.452</w:t>
            </w:r>
          </w:p>
        </w:tc>
        <w:tc>
          <w:tcPr>
            <w:tcW w:w="0" w:type="auto"/>
          </w:tcPr>
          <w:p w14:paraId="00543A54" w14:textId="77777777" w:rsidR="008513AB" w:rsidRDefault="00091970">
            <w:pPr>
              <w:pStyle w:val="Compact"/>
              <w:jc w:val="right"/>
            </w:pPr>
            <w:r>
              <w:t>6.476</w:t>
            </w:r>
          </w:p>
        </w:tc>
        <w:tc>
          <w:tcPr>
            <w:tcW w:w="0" w:type="auto"/>
          </w:tcPr>
          <w:p w14:paraId="3A4E6522" w14:textId="77777777" w:rsidR="008513AB" w:rsidRDefault="00091970">
            <w:pPr>
              <w:pStyle w:val="Compact"/>
              <w:jc w:val="right"/>
            </w:pPr>
            <w:r>
              <w:t>2.531</w:t>
            </w:r>
          </w:p>
        </w:tc>
        <w:tc>
          <w:tcPr>
            <w:tcW w:w="0" w:type="auto"/>
          </w:tcPr>
          <w:p w14:paraId="6C8AA12B" w14:textId="77777777" w:rsidR="008513AB" w:rsidRDefault="00091970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14:paraId="1D55D25A" w14:textId="77777777" w:rsidR="008513AB" w:rsidRDefault="00091970">
            <w:pPr>
              <w:pStyle w:val="Compact"/>
              <w:jc w:val="right"/>
            </w:pPr>
            <w:r>
              <w:t>6.320</w:t>
            </w:r>
          </w:p>
        </w:tc>
        <w:tc>
          <w:tcPr>
            <w:tcW w:w="0" w:type="auto"/>
          </w:tcPr>
          <w:p w14:paraId="0073978C" w14:textId="77777777" w:rsidR="008513AB" w:rsidRDefault="00091970">
            <w:pPr>
              <w:pStyle w:val="Compact"/>
              <w:jc w:val="right"/>
            </w:pPr>
            <w:r>
              <w:t>3.538</w:t>
            </w:r>
          </w:p>
        </w:tc>
      </w:tr>
      <w:tr w:rsidR="008513AB" w14:paraId="1884A5E3" w14:textId="77777777">
        <w:tc>
          <w:tcPr>
            <w:tcW w:w="0" w:type="auto"/>
          </w:tcPr>
          <w:p w14:paraId="50581A90" w14:textId="77777777" w:rsidR="008513AB" w:rsidRDefault="00091970">
            <w:pPr>
              <w:pStyle w:val="Compact"/>
            </w:pPr>
            <w:r>
              <w:t>Total m</w:t>
            </w:r>
          </w:p>
        </w:tc>
        <w:tc>
          <w:tcPr>
            <w:tcW w:w="0" w:type="auto"/>
          </w:tcPr>
          <w:p w14:paraId="5EFFD98E" w14:textId="77777777" w:rsidR="008513AB" w:rsidRDefault="00091970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184A1539" w14:textId="77777777" w:rsidR="008513AB" w:rsidRDefault="00091970">
            <w:pPr>
              <w:pStyle w:val="Compact"/>
              <w:jc w:val="right"/>
            </w:pPr>
            <w:r>
              <w:t>98.749</w:t>
            </w:r>
          </w:p>
        </w:tc>
        <w:tc>
          <w:tcPr>
            <w:tcW w:w="0" w:type="auto"/>
          </w:tcPr>
          <w:p w14:paraId="6D1CF01D" w14:textId="77777777" w:rsidR="008513AB" w:rsidRDefault="00091970">
            <w:pPr>
              <w:pStyle w:val="Compact"/>
              <w:jc w:val="right"/>
            </w:pPr>
            <w:r>
              <w:t>98.666</w:t>
            </w:r>
          </w:p>
        </w:tc>
        <w:tc>
          <w:tcPr>
            <w:tcW w:w="0" w:type="auto"/>
          </w:tcPr>
          <w:p w14:paraId="0A348286" w14:textId="77777777" w:rsidR="008513AB" w:rsidRDefault="00091970">
            <w:pPr>
              <w:pStyle w:val="Compact"/>
              <w:jc w:val="right"/>
            </w:pPr>
            <w:r>
              <w:t>98.839</w:t>
            </w:r>
          </w:p>
        </w:tc>
        <w:tc>
          <w:tcPr>
            <w:tcW w:w="0" w:type="auto"/>
          </w:tcPr>
          <w:p w14:paraId="1B7FF712" w14:textId="77777777" w:rsidR="008513AB" w:rsidRDefault="00091970">
            <w:pPr>
              <w:pStyle w:val="Compact"/>
              <w:jc w:val="right"/>
            </w:pPr>
            <w:r>
              <w:t>98.827</w:t>
            </w:r>
          </w:p>
        </w:tc>
        <w:tc>
          <w:tcPr>
            <w:tcW w:w="0" w:type="auto"/>
          </w:tcPr>
          <w:p w14:paraId="17361D59" w14:textId="77777777" w:rsidR="008513AB" w:rsidRDefault="00091970">
            <w:pPr>
              <w:pStyle w:val="Compact"/>
              <w:jc w:val="right"/>
            </w:pPr>
            <w:r>
              <w:t>98.886</w:t>
            </w:r>
          </w:p>
        </w:tc>
        <w:tc>
          <w:tcPr>
            <w:tcW w:w="0" w:type="auto"/>
          </w:tcPr>
          <w:p w14:paraId="12108E77" w14:textId="77777777" w:rsidR="008513AB" w:rsidRDefault="00091970">
            <w:pPr>
              <w:pStyle w:val="Compact"/>
              <w:jc w:val="right"/>
            </w:pPr>
            <w:r>
              <w:t>98.944</w:t>
            </w:r>
          </w:p>
        </w:tc>
        <w:tc>
          <w:tcPr>
            <w:tcW w:w="0" w:type="auto"/>
          </w:tcPr>
          <w:p w14:paraId="20362860" w14:textId="77777777" w:rsidR="008513AB" w:rsidRDefault="00091970">
            <w:pPr>
              <w:pStyle w:val="Compact"/>
              <w:jc w:val="right"/>
            </w:pPr>
            <w:r>
              <w:t>98.796</w:t>
            </w:r>
          </w:p>
        </w:tc>
        <w:tc>
          <w:tcPr>
            <w:tcW w:w="0" w:type="auto"/>
          </w:tcPr>
          <w:p w14:paraId="58B7A6BE" w14:textId="77777777" w:rsidR="008513AB" w:rsidRDefault="00091970">
            <w:pPr>
              <w:pStyle w:val="Compact"/>
              <w:jc w:val="right"/>
            </w:pPr>
            <w:r>
              <w:t>98.791</w:t>
            </w:r>
          </w:p>
        </w:tc>
      </w:tr>
      <w:tr w:rsidR="008513AB" w14:paraId="1695F575" w14:textId="77777777">
        <w:tc>
          <w:tcPr>
            <w:tcW w:w="0" w:type="auto"/>
          </w:tcPr>
          <w:p w14:paraId="33DCA74B" w14:textId="77777777" w:rsidR="008513AB" w:rsidRDefault="00091970">
            <w:pPr>
              <w:pStyle w:val="Compact"/>
            </w:pPr>
            <w:r>
              <w:t>Total sd</w:t>
            </w:r>
          </w:p>
        </w:tc>
        <w:tc>
          <w:tcPr>
            <w:tcW w:w="0" w:type="auto"/>
          </w:tcPr>
          <w:p w14:paraId="330ABA12" w14:textId="77777777" w:rsidR="008513AB" w:rsidRDefault="0009197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14:paraId="3D910581" w14:textId="77777777" w:rsidR="008513AB" w:rsidRDefault="0009197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14:paraId="7F8CEBD8" w14:textId="77777777" w:rsidR="008513AB" w:rsidRDefault="0009197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5C40B055" w14:textId="77777777" w:rsidR="008513AB" w:rsidRDefault="0009197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14:paraId="38B99840" w14:textId="77777777" w:rsidR="008513AB" w:rsidRDefault="0009197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4312B441" w14:textId="77777777" w:rsidR="008513AB" w:rsidRDefault="0009197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14:paraId="3F99F5C2" w14:textId="77777777" w:rsidR="008513AB" w:rsidRDefault="0009197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14:paraId="1075ECA5" w14:textId="77777777" w:rsidR="008513AB" w:rsidRDefault="0009197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17042F44" w14:textId="77777777" w:rsidR="008513AB" w:rsidRDefault="00091970">
            <w:pPr>
              <w:pStyle w:val="Compact"/>
              <w:jc w:val="right"/>
            </w:pPr>
            <w:r>
              <w:t>0.358</w:t>
            </w:r>
          </w:p>
        </w:tc>
      </w:tr>
    </w:tbl>
    <w:p w14:paraId="11F6545C" w14:textId="77777777" w:rsidR="008513AB" w:rsidRDefault="00091970">
      <w:r>
        <w:br w:type="page"/>
      </w:r>
    </w:p>
    <w:p w14:paraId="320F1282" w14:textId="77777777" w:rsidR="008513AB" w:rsidRDefault="00091970">
      <w:pPr>
        <w:pStyle w:val="TableCaption"/>
      </w:pPr>
      <w:r>
        <w:lastRenderedPageBreak/>
        <w:t>Mean averages for major elemen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4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8513AB" w14:paraId="6F455C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45CAD7" w14:textId="77777777" w:rsidR="008513AB" w:rsidRDefault="008513AB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8343C5" w14:textId="77777777" w:rsidR="008513AB" w:rsidRDefault="00091970">
            <w:pPr>
              <w:pStyle w:val="Compact"/>
              <w:jc w:val="right"/>
            </w:pPr>
            <w:r>
              <w:t>CR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CB8FBF" w14:textId="77777777" w:rsidR="008513AB" w:rsidRDefault="00091970">
            <w:pPr>
              <w:pStyle w:val="Compact"/>
              <w:jc w:val="right"/>
            </w:pPr>
            <w:r>
              <w:t>CR1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564830" w14:textId="77777777" w:rsidR="008513AB" w:rsidRDefault="00091970">
            <w:pPr>
              <w:pStyle w:val="Compact"/>
              <w:jc w:val="right"/>
            </w:pPr>
            <w:r>
              <w:t>CR2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1C1CF3" w14:textId="77777777" w:rsidR="008513AB" w:rsidRDefault="00091970">
            <w:pPr>
              <w:pStyle w:val="Compact"/>
              <w:jc w:val="right"/>
            </w:pPr>
            <w:r>
              <w:t>CR2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8F6300" w14:textId="77777777" w:rsidR="008513AB" w:rsidRDefault="00091970">
            <w:pPr>
              <w:pStyle w:val="Compact"/>
              <w:jc w:val="right"/>
            </w:pPr>
            <w:r>
              <w:t>CR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5F734" w14:textId="77777777" w:rsidR="008513AB" w:rsidRDefault="00091970">
            <w:pPr>
              <w:pStyle w:val="Compact"/>
              <w:jc w:val="right"/>
            </w:pPr>
            <w:r>
              <w:t>CR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957A4" w14:textId="77777777" w:rsidR="008513AB" w:rsidRDefault="00091970">
            <w:pPr>
              <w:pStyle w:val="Compact"/>
              <w:jc w:val="right"/>
            </w:pPr>
            <w:r>
              <w:t>CR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23E892" w14:textId="77777777" w:rsidR="008513AB" w:rsidRDefault="00091970">
            <w:pPr>
              <w:pStyle w:val="Compact"/>
              <w:jc w:val="right"/>
            </w:pPr>
            <w:r>
              <w:t>CR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9E1981" w14:textId="77777777" w:rsidR="008513AB" w:rsidRDefault="00091970">
            <w:pPr>
              <w:pStyle w:val="Compact"/>
              <w:jc w:val="right"/>
            </w:pPr>
            <w:r>
              <w:t>CR7</w:t>
            </w:r>
          </w:p>
        </w:tc>
      </w:tr>
      <w:tr w:rsidR="008513AB" w14:paraId="2C0C4639" w14:textId="77777777">
        <w:tc>
          <w:tcPr>
            <w:tcW w:w="0" w:type="auto"/>
          </w:tcPr>
          <w:p w14:paraId="52F4D783" w14:textId="77777777" w:rsidR="008513AB" w:rsidRDefault="000919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15FCAF4F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19DE20B3" w14:textId="77777777" w:rsidR="008513AB" w:rsidRDefault="00091970">
            <w:pPr>
              <w:pStyle w:val="Compact"/>
              <w:jc w:val="right"/>
            </w:pPr>
            <w:r>
              <w:t>24.000</w:t>
            </w:r>
          </w:p>
        </w:tc>
        <w:tc>
          <w:tcPr>
            <w:tcW w:w="0" w:type="auto"/>
          </w:tcPr>
          <w:p w14:paraId="799932F0" w14:textId="77777777" w:rsidR="008513AB" w:rsidRDefault="00091970">
            <w:pPr>
              <w:pStyle w:val="Compact"/>
              <w:jc w:val="right"/>
            </w:pPr>
            <w:r>
              <w:t>17.000</w:t>
            </w:r>
          </w:p>
        </w:tc>
        <w:tc>
          <w:tcPr>
            <w:tcW w:w="0" w:type="auto"/>
          </w:tcPr>
          <w:p w14:paraId="05441F12" w14:textId="77777777" w:rsidR="008513AB" w:rsidRDefault="00091970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2168AF03" w14:textId="77777777" w:rsidR="008513AB" w:rsidRDefault="00091970">
            <w:pPr>
              <w:pStyle w:val="Compact"/>
              <w:jc w:val="right"/>
            </w:pPr>
            <w:r>
              <w:t>25.000</w:t>
            </w:r>
          </w:p>
        </w:tc>
        <w:tc>
          <w:tcPr>
            <w:tcW w:w="0" w:type="auto"/>
          </w:tcPr>
          <w:p w14:paraId="480EC5C7" w14:textId="77777777" w:rsidR="008513AB" w:rsidRDefault="00091970">
            <w:pPr>
              <w:pStyle w:val="Compact"/>
              <w:jc w:val="right"/>
            </w:pPr>
            <w:r>
              <w:t>26.000</w:t>
            </w:r>
          </w:p>
        </w:tc>
        <w:tc>
          <w:tcPr>
            <w:tcW w:w="0" w:type="auto"/>
          </w:tcPr>
          <w:p w14:paraId="79C64C44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4768B8E6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  <w:tc>
          <w:tcPr>
            <w:tcW w:w="0" w:type="auto"/>
          </w:tcPr>
          <w:p w14:paraId="178A347C" w14:textId="77777777" w:rsidR="008513AB" w:rsidRDefault="00091970">
            <w:pPr>
              <w:pStyle w:val="Compact"/>
              <w:jc w:val="right"/>
            </w:pPr>
            <w:r>
              <w:t>30.000</w:t>
            </w:r>
          </w:p>
        </w:tc>
      </w:tr>
      <w:tr w:rsidR="008513AB" w14:paraId="12DC3578" w14:textId="77777777">
        <w:tc>
          <w:tcPr>
            <w:tcW w:w="0" w:type="auto"/>
          </w:tcPr>
          <w:p w14:paraId="6DEED5FE" w14:textId="77777777" w:rsidR="008513AB" w:rsidRDefault="00091970">
            <w:pPr>
              <w:pStyle w:val="Compact"/>
            </w:pPr>
            <w:r>
              <w:t>SiO2</w:t>
            </w:r>
          </w:p>
        </w:tc>
        <w:tc>
          <w:tcPr>
            <w:tcW w:w="0" w:type="auto"/>
          </w:tcPr>
          <w:p w14:paraId="7E945094" w14:textId="77777777" w:rsidR="008513AB" w:rsidRDefault="00091970">
            <w:pPr>
              <w:pStyle w:val="Compact"/>
              <w:jc w:val="right"/>
            </w:pPr>
            <w:r>
              <w:t>51.696</w:t>
            </w:r>
          </w:p>
        </w:tc>
        <w:tc>
          <w:tcPr>
            <w:tcW w:w="0" w:type="auto"/>
          </w:tcPr>
          <w:p w14:paraId="1AE43FC5" w14:textId="77777777" w:rsidR="008513AB" w:rsidRDefault="00091970">
            <w:pPr>
              <w:pStyle w:val="Compact"/>
              <w:jc w:val="right"/>
            </w:pPr>
            <w:r>
              <w:t>53.055</w:t>
            </w:r>
          </w:p>
        </w:tc>
        <w:tc>
          <w:tcPr>
            <w:tcW w:w="0" w:type="auto"/>
          </w:tcPr>
          <w:p w14:paraId="416F21BD" w14:textId="77777777" w:rsidR="008513AB" w:rsidRDefault="00091970">
            <w:pPr>
              <w:pStyle w:val="Compact"/>
              <w:jc w:val="right"/>
            </w:pPr>
            <w:r>
              <w:t>52.895</w:t>
            </w:r>
          </w:p>
        </w:tc>
        <w:tc>
          <w:tcPr>
            <w:tcW w:w="0" w:type="auto"/>
          </w:tcPr>
          <w:p w14:paraId="5F6E19D6" w14:textId="77777777" w:rsidR="008513AB" w:rsidRDefault="00091970">
            <w:pPr>
              <w:pStyle w:val="Compact"/>
              <w:jc w:val="right"/>
            </w:pPr>
            <w:r>
              <w:t>52.998</w:t>
            </w:r>
          </w:p>
        </w:tc>
        <w:tc>
          <w:tcPr>
            <w:tcW w:w="0" w:type="auto"/>
          </w:tcPr>
          <w:p w14:paraId="1DE22034" w14:textId="77777777" w:rsidR="008513AB" w:rsidRDefault="00091970">
            <w:pPr>
              <w:pStyle w:val="Compact"/>
              <w:jc w:val="right"/>
            </w:pPr>
            <w:r>
              <w:t>52.635</w:t>
            </w:r>
          </w:p>
        </w:tc>
        <w:tc>
          <w:tcPr>
            <w:tcW w:w="0" w:type="auto"/>
          </w:tcPr>
          <w:p w14:paraId="06FA2F3B" w14:textId="77777777" w:rsidR="008513AB" w:rsidRDefault="00091970">
            <w:pPr>
              <w:pStyle w:val="Compact"/>
              <w:jc w:val="right"/>
            </w:pPr>
            <w:r>
              <w:t>53.810</w:t>
            </w:r>
          </w:p>
        </w:tc>
        <w:tc>
          <w:tcPr>
            <w:tcW w:w="0" w:type="auto"/>
          </w:tcPr>
          <w:p w14:paraId="46F290B9" w14:textId="77777777" w:rsidR="008513AB" w:rsidRDefault="00091970">
            <w:pPr>
              <w:pStyle w:val="Compact"/>
              <w:jc w:val="right"/>
            </w:pPr>
            <w:r>
              <w:t>53.845</w:t>
            </w:r>
          </w:p>
        </w:tc>
        <w:tc>
          <w:tcPr>
            <w:tcW w:w="0" w:type="auto"/>
          </w:tcPr>
          <w:p w14:paraId="62A6DC13" w14:textId="77777777" w:rsidR="008513AB" w:rsidRDefault="00091970">
            <w:pPr>
              <w:pStyle w:val="Compact"/>
              <w:jc w:val="right"/>
            </w:pPr>
            <w:r>
              <w:t>53.563</w:t>
            </w:r>
          </w:p>
        </w:tc>
        <w:tc>
          <w:tcPr>
            <w:tcW w:w="0" w:type="auto"/>
          </w:tcPr>
          <w:p w14:paraId="3655C10F" w14:textId="77777777" w:rsidR="008513AB" w:rsidRDefault="00091970">
            <w:pPr>
              <w:pStyle w:val="Compact"/>
              <w:jc w:val="right"/>
            </w:pPr>
            <w:r>
              <w:t>54.107</w:t>
            </w:r>
          </w:p>
        </w:tc>
      </w:tr>
      <w:tr w:rsidR="008513AB" w14:paraId="56EFF87A" w14:textId="77777777">
        <w:tc>
          <w:tcPr>
            <w:tcW w:w="0" w:type="auto"/>
          </w:tcPr>
          <w:p w14:paraId="24FBE7FB" w14:textId="77777777" w:rsidR="008513AB" w:rsidRDefault="00091970">
            <w:pPr>
              <w:pStyle w:val="Compact"/>
            </w:pPr>
            <w:r>
              <w:t>TiO2</w:t>
            </w:r>
          </w:p>
        </w:tc>
        <w:tc>
          <w:tcPr>
            <w:tcW w:w="0" w:type="auto"/>
          </w:tcPr>
          <w:p w14:paraId="6EFF422D" w14:textId="77777777" w:rsidR="008513AB" w:rsidRDefault="00091970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14:paraId="519AA8D0" w14:textId="77777777" w:rsidR="008513AB" w:rsidRDefault="00091970">
            <w:pPr>
              <w:pStyle w:val="Compact"/>
              <w:jc w:val="right"/>
            </w:pPr>
            <w:r>
              <w:t>1.908</w:t>
            </w:r>
          </w:p>
        </w:tc>
        <w:tc>
          <w:tcPr>
            <w:tcW w:w="0" w:type="auto"/>
          </w:tcPr>
          <w:p w14:paraId="354B2621" w14:textId="77777777" w:rsidR="008513AB" w:rsidRDefault="00091970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14:paraId="1F028F6A" w14:textId="77777777" w:rsidR="008513AB" w:rsidRDefault="00091970">
            <w:pPr>
              <w:pStyle w:val="Compact"/>
              <w:jc w:val="right"/>
            </w:pPr>
            <w:r>
              <w:t>1.833</w:t>
            </w:r>
          </w:p>
        </w:tc>
        <w:tc>
          <w:tcPr>
            <w:tcW w:w="0" w:type="auto"/>
          </w:tcPr>
          <w:p w14:paraId="40449DAA" w14:textId="77777777" w:rsidR="008513AB" w:rsidRDefault="00091970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14:paraId="23615987" w14:textId="77777777" w:rsidR="008513AB" w:rsidRDefault="00091970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14:paraId="68B4508E" w14:textId="77777777" w:rsidR="008513AB" w:rsidRDefault="00091970">
            <w:pPr>
              <w:pStyle w:val="Compact"/>
              <w:jc w:val="right"/>
            </w:pPr>
            <w:r>
              <w:t>1.986</w:t>
            </w:r>
          </w:p>
        </w:tc>
        <w:tc>
          <w:tcPr>
            <w:tcW w:w="0" w:type="auto"/>
          </w:tcPr>
          <w:p w14:paraId="6883407C" w14:textId="77777777" w:rsidR="008513AB" w:rsidRDefault="00091970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14:paraId="0E4DBA47" w14:textId="77777777" w:rsidR="008513AB" w:rsidRDefault="00091970">
            <w:pPr>
              <w:pStyle w:val="Compact"/>
              <w:jc w:val="right"/>
            </w:pPr>
            <w:r>
              <w:t>1.955</w:t>
            </w:r>
          </w:p>
        </w:tc>
      </w:tr>
      <w:tr w:rsidR="008513AB" w14:paraId="338F94BB" w14:textId="77777777">
        <w:tc>
          <w:tcPr>
            <w:tcW w:w="0" w:type="auto"/>
          </w:tcPr>
          <w:p w14:paraId="4F1C537C" w14:textId="77777777" w:rsidR="008513AB" w:rsidRDefault="00091970">
            <w:pPr>
              <w:pStyle w:val="Compact"/>
            </w:pPr>
            <w:r>
              <w:t>Al2O3</w:t>
            </w:r>
          </w:p>
        </w:tc>
        <w:tc>
          <w:tcPr>
            <w:tcW w:w="0" w:type="auto"/>
          </w:tcPr>
          <w:p w14:paraId="0CBB9CDC" w14:textId="77777777" w:rsidR="008513AB" w:rsidRDefault="00091970">
            <w:pPr>
              <w:pStyle w:val="Compact"/>
              <w:jc w:val="right"/>
            </w:pPr>
            <w:r>
              <w:t>18.055</w:t>
            </w:r>
          </w:p>
        </w:tc>
        <w:tc>
          <w:tcPr>
            <w:tcW w:w="0" w:type="auto"/>
          </w:tcPr>
          <w:p w14:paraId="147D4B1D" w14:textId="77777777" w:rsidR="008513AB" w:rsidRDefault="00091970">
            <w:pPr>
              <w:pStyle w:val="Compact"/>
              <w:jc w:val="right"/>
            </w:pPr>
            <w:r>
              <w:t>16.832</w:t>
            </w:r>
          </w:p>
        </w:tc>
        <w:tc>
          <w:tcPr>
            <w:tcW w:w="0" w:type="auto"/>
          </w:tcPr>
          <w:p w14:paraId="25B74AF0" w14:textId="77777777" w:rsidR="008513AB" w:rsidRDefault="00091970">
            <w:pPr>
              <w:pStyle w:val="Compact"/>
              <w:jc w:val="right"/>
            </w:pPr>
            <w:r>
              <w:t>16.788</w:t>
            </w:r>
          </w:p>
        </w:tc>
        <w:tc>
          <w:tcPr>
            <w:tcW w:w="0" w:type="auto"/>
          </w:tcPr>
          <w:p w14:paraId="03C2A3E5" w14:textId="77777777" w:rsidR="008513AB" w:rsidRDefault="00091970">
            <w:pPr>
              <w:pStyle w:val="Compact"/>
              <w:jc w:val="right"/>
            </w:pPr>
            <w:r>
              <w:t>16.999</w:t>
            </w:r>
          </w:p>
        </w:tc>
        <w:tc>
          <w:tcPr>
            <w:tcW w:w="0" w:type="auto"/>
          </w:tcPr>
          <w:p w14:paraId="5D163F56" w14:textId="77777777" w:rsidR="008513AB" w:rsidRDefault="00091970">
            <w:pPr>
              <w:pStyle w:val="Compact"/>
              <w:jc w:val="right"/>
            </w:pPr>
            <w:r>
              <w:t>15.212</w:t>
            </w:r>
          </w:p>
        </w:tc>
        <w:tc>
          <w:tcPr>
            <w:tcW w:w="0" w:type="auto"/>
          </w:tcPr>
          <w:p w14:paraId="3988BA75" w14:textId="77777777" w:rsidR="008513AB" w:rsidRDefault="00091970">
            <w:pPr>
              <w:pStyle w:val="Compact"/>
              <w:jc w:val="right"/>
            </w:pPr>
            <w:r>
              <w:t>17.215</w:t>
            </w:r>
          </w:p>
        </w:tc>
        <w:tc>
          <w:tcPr>
            <w:tcW w:w="0" w:type="auto"/>
          </w:tcPr>
          <w:p w14:paraId="4D65E9C7" w14:textId="77777777" w:rsidR="008513AB" w:rsidRDefault="00091970">
            <w:pPr>
              <w:pStyle w:val="Compact"/>
              <w:jc w:val="right"/>
            </w:pPr>
            <w:r>
              <w:t>15.868</w:t>
            </w:r>
          </w:p>
        </w:tc>
        <w:tc>
          <w:tcPr>
            <w:tcW w:w="0" w:type="auto"/>
          </w:tcPr>
          <w:p w14:paraId="59C657E0" w14:textId="77777777" w:rsidR="008513AB" w:rsidRDefault="00091970">
            <w:pPr>
              <w:pStyle w:val="Compact"/>
              <w:jc w:val="right"/>
            </w:pPr>
            <w:r>
              <w:t>14.402</w:t>
            </w:r>
          </w:p>
        </w:tc>
        <w:tc>
          <w:tcPr>
            <w:tcW w:w="0" w:type="auto"/>
          </w:tcPr>
          <w:p w14:paraId="29260B63" w14:textId="77777777" w:rsidR="008513AB" w:rsidRDefault="00091970">
            <w:pPr>
              <w:pStyle w:val="Compact"/>
              <w:jc w:val="right"/>
            </w:pPr>
            <w:r>
              <w:t>15.588</w:t>
            </w:r>
          </w:p>
        </w:tc>
      </w:tr>
      <w:tr w:rsidR="008513AB" w14:paraId="0455F6B8" w14:textId="77777777">
        <w:tc>
          <w:tcPr>
            <w:tcW w:w="0" w:type="auto"/>
          </w:tcPr>
          <w:p w14:paraId="26499384" w14:textId="77777777" w:rsidR="008513AB" w:rsidRDefault="00091970">
            <w:pPr>
              <w:pStyle w:val="Compact"/>
            </w:pPr>
            <w:r>
              <w:t>Cr</w:t>
            </w:r>
          </w:p>
        </w:tc>
        <w:tc>
          <w:tcPr>
            <w:tcW w:w="0" w:type="auto"/>
          </w:tcPr>
          <w:p w14:paraId="6FACF0AA" w14:textId="77777777" w:rsidR="008513AB" w:rsidRDefault="0009197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58998F0F" w14:textId="77777777" w:rsidR="008513AB" w:rsidRDefault="0009197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16122278" w14:textId="77777777" w:rsidR="008513AB" w:rsidRDefault="0009197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50C11E46" w14:textId="77777777" w:rsidR="008513AB" w:rsidRDefault="00091970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1BB3449D" w14:textId="77777777" w:rsidR="008513AB" w:rsidRDefault="0009197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475C0510" w14:textId="77777777" w:rsidR="008513AB" w:rsidRDefault="0009197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303B2256" w14:textId="77777777" w:rsidR="008513AB" w:rsidRDefault="0009197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67A109D1" w14:textId="77777777" w:rsidR="008513AB" w:rsidRDefault="0009197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14:paraId="28028931" w14:textId="77777777" w:rsidR="008513AB" w:rsidRDefault="00091970">
            <w:pPr>
              <w:pStyle w:val="Compact"/>
              <w:jc w:val="right"/>
            </w:pPr>
            <w:r>
              <w:t>0.024</w:t>
            </w:r>
          </w:p>
        </w:tc>
      </w:tr>
      <w:tr w:rsidR="008513AB" w14:paraId="056DA1D7" w14:textId="77777777">
        <w:tc>
          <w:tcPr>
            <w:tcW w:w="0" w:type="auto"/>
          </w:tcPr>
          <w:p w14:paraId="70E6A31E" w14:textId="77777777" w:rsidR="008513AB" w:rsidRDefault="00091970">
            <w:pPr>
              <w:pStyle w:val="Compact"/>
            </w:pPr>
            <w:r>
              <w:t>MgO</w:t>
            </w:r>
          </w:p>
        </w:tc>
        <w:tc>
          <w:tcPr>
            <w:tcW w:w="0" w:type="auto"/>
          </w:tcPr>
          <w:p w14:paraId="5B0CB187" w14:textId="77777777" w:rsidR="008513AB" w:rsidRDefault="00091970">
            <w:pPr>
              <w:pStyle w:val="Compact"/>
              <w:jc w:val="right"/>
            </w:pPr>
            <w:r>
              <w:t>4.757</w:t>
            </w:r>
          </w:p>
        </w:tc>
        <w:tc>
          <w:tcPr>
            <w:tcW w:w="0" w:type="auto"/>
          </w:tcPr>
          <w:p w14:paraId="11037D29" w14:textId="77777777" w:rsidR="008513AB" w:rsidRDefault="00091970">
            <w:pPr>
              <w:pStyle w:val="Compact"/>
              <w:jc w:val="right"/>
            </w:pPr>
            <w:r>
              <w:t>5.164</w:t>
            </w:r>
          </w:p>
        </w:tc>
        <w:tc>
          <w:tcPr>
            <w:tcW w:w="0" w:type="auto"/>
          </w:tcPr>
          <w:p w14:paraId="4DE53DB3" w14:textId="77777777" w:rsidR="008513AB" w:rsidRDefault="00091970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14:paraId="6E7CD185" w14:textId="77777777" w:rsidR="008513AB" w:rsidRDefault="00091970">
            <w:pPr>
              <w:pStyle w:val="Compact"/>
              <w:jc w:val="right"/>
            </w:pPr>
            <w:r>
              <w:t>5.145</w:t>
            </w:r>
          </w:p>
        </w:tc>
        <w:tc>
          <w:tcPr>
            <w:tcW w:w="0" w:type="auto"/>
          </w:tcPr>
          <w:p w14:paraId="457EBED2" w14:textId="77777777" w:rsidR="008513AB" w:rsidRDefault="00091970">
            <w:pPr>
              <w:pStyle w:val="Compact"/>
              <w:jc w:val="right"/>
            </w:pPr>
            <w:r>
              <w:t>5.756</w:t>
            </w:r>
          </w:p>
        </w:tc>
        <w:tc>
          <w:tcPr>
            <w:tcW w:w="0" w:type="auto"/>
          </w:tcPr>
          <w:p w14:paraId="2A6B6086" w14:textId="77777777" w:rsidR="008513AB" w:rsidRDefault="00091970">
            <w:pPr>
              <w:pStyle w:val="Compact"/>
              <w:jc w:val="right"/>
            </w:pPr>
            <w:r>
              <w:t>4.223</w:t>
            </w:r>
          </w:p>
        </w:tc>
        <w:tc>
          <w:tcPr>
            <w:tcW w:w="0" w:type="auto"/>
          </w:tcPr>
          <w:p w14:paraId="7462AD2C" w14:textId="77777777" w:rsidR="008513AB" w:rsidRDefault="00091970">
            <w:pPr>
              <w:pStyle w:val="Compact"/>
              <w:jc w:val="right"/>
            </w:pPr>
            <w:r>
              <w:t>4.709</w:t>
            </w:r>
          </w:p>
        </w:tc>
        <w:tc>
          <w:tcPr>
            <w:tcW w:w="0" w:type="auto"/>
          </w:tcPr>
          <w:p w14:paraId="089A6F8B" w14:textId="77777777" w:rsidR="008513AB" w:rsidRDefault="00091970">
            <w:pPr>
              <w:pStyle w:val="Compact"/>
              <w:jc w:val="right"/>
            </w:pPr>
            <w:r>
              <w:t>6.338</w:t>
            </w:r>
          </w:p>
        </w:tc>
        <w:tc>
          <w:tcPr>
            <w:tcW w:w="0" w:type="auto"/>
          </w:tcPr>
          <w:p w14:paraId="27B5D308" w14:textId="77777777" w:rsidR="008513AB" w:rsidRDefault="00091970">
            <w:pPr>
              <w:pStyle w:val="Compact"/>
              <w:jc w:val="right"/>
            </w:pPr>
            <w:r>
              <w:t>4.969</w:t>
            </w:r>
          </w:p>
        </w:tc>
      </w:tr>
      <w:tr w:rsidR="008513AB" w14:paraId="450CAD75" w14:textId="77777777">
        <w:tc>
          <w:tcPr>
            <w:tcW w:w="0" w:type="auto"/>
          </w:tcPr>
          <w:p w14:paraId="59E676F7" w14:textId="77777777" w:rsidR="008513AB" w:rsidRDefault="00091970">
            <w:pPr>
              <w:pStyle w:val="Compact"/>
            </w:pPr>
            <w:r>
              <w:t>CaO</w:t>
            </w:r>
          </w:p>
        </w:tc>
        <w:tc>
          <w:tcPr>
            <w:tcW w:w="0" w:type="auto"/>
          </w:tcPr>
          <w:p w14:paraId="796ED4F8" w14:textId="77777777" w:rsidR="008513AB" w:rsidRDefault="00091970">
            <w:pPr>
              <w:pStyle w:val="Compact"/>
              <w:jc w:val="right"/>
            </w:pPr>
            <w:r>
              <w:t>7.823</w:t>
            </w:r>
          </w:p>
        </w:tc>
        <w:tc>
          <w:tcPr>
            <w:tcW w:w="0" w:type="auto"/>
          </w:tcPr>
          <w:p w14:paraId="2BED15DF" w14:textId="77777777" w:rsidR="008513AB" w:rsidRDefault="00091970">
            <w:pPr>
              <w:pStyle w:val="Compact"/>
              <w:jc w:val="right"/>
            </w:pPr>
            <w:r>
              <w:t>7.690</w:t>
            </w:r>
          </w:p>
        </w:tc>
        <w:tc>
          <w:tcPr>
            <w:tcW w:w="0" w:type="auto"/>
          </w:tcPr>
          <w:p w14:paraId="416CD584" w14:textId="77777777" w:rsidR="008513AB" w:rsidRDefault="00091970">
            <w:pPr>
              <w:pStyle w:val="Compact"/>
              <w:jc w:val="right"/>
            </w:pPr>
            <w:r>
              <w:t>8.019</w:t>
            </w:r>
          </w:p>
        </w:tc>
        <w:tc>
          <w:tcPr>
            <w:tcW w:w="0" w:type="auto"/>
          </w:tcPr>
          <w:p w14:paraId="07480A10" w14:textId="77777777" w:rsidR="008513AB" w:rsidRDefault="00091970">
            <w:pPr>
              <w:pStyle w:val="Compact"/>
              <w:jc w:val="right"/>
            </w:pPr>
            <w:r>
              <w:t>7.768</w:t>
            </w:r>
          </w:p>
        </w:tc>
        <w:tc>
          <w:tcPr>
            <w:tcW w:w="0" w:type="auto"/>
          </w:tcPr>
          <w:p w14:paraId="71B6CADF" w14:textId="77777777" w:rsidR="008513AB" w:rsidRDefault="00091970">
            <w:pPr>
              <w:pStyle w:val="Compact"/>
              <w:jc w:val="right"/>
            </w:pPr>
            <w:r>
              <w:t>7.334</w:t>
            </w:r>
          </w:p>
        </w:tc>
        <w:tc>
          <w:tcPr>
            <w:tcW w:w="0" w:type="auto"/>
          </w:tcPr>
          <w:p w14:paraId="0C91BCA9" w14:textId="77777777" w:rsidR="008513AB" w:rsidRDefault="00091970">
            <w:pPr>
              <w:pStyle w:val="Compact"/>
              <w:jc w:val="right"/>
            </w:pPr>
            <w:r>
              <w:t>7.944</w:t>
            </w:r>
          </w:p>
        </w:tc>
        <w:tc>
          <w:tcPr>
            <w:tcW w:w="0" w:type="auto"/>
          </w:tcPr>
          <w:p w14:paraId="4DFF4562" w14:textId="77777777" w:rsidR="008513AB" w:rsidRDefault="00091970">
            <w:pPr>
              <w:pStyle w:val="Compact"/>
              <w:jc w:val="right"/>
            </w:pPr>
            <w:r>
              <w:t>7.963</w:t>
            </w:r>
          </w:p>
        </w:tc>
        <w:tc>
          <w:tcPr>
            <w:tcW w:w="0" w:type="auto"/>
          </w:tcPr>
          <w:p w14:paraId="55159DF6" w14:textId="77777777" w:rsidR="008513AB" w:rsidRDefault="00091970">
            <w:pPr>
              <w:pStyle w:val="Compact"/>
              <w:jc w:val="right"/>
            </w:pPr>
            <w:r>
              <w:t>7.988</w:t>
            </w:r>
          </w:p>
        </w:tc>
        <w:tc>
          <w:tcPr>
            <w:tcW w:w="0" w:type="auto"/>
          </w:tcPr>
          <w:p w14:paraId="3959CCA5" w14:textId="77777777" w:rsidR="008513AB" w:rsidRDefault="00091970">
            <w:pPr>
              <w:pStyle w:val="Compact"/>
              <w:jc w:val="right"/>
            </w:pPr>
            <w:r>
              <w:t>7.223</w:t>
            </w:r>
          </w:p>
        </w:tc>
      </w:tr>
      <w:tr w:rsidR="008513AB" w14:paraId="4A9DDA4B" w14:textId="77777777">
        <w:tc>
          <w:tcPr>
            <w:tcW w:w="0" w:type="auto"/>
          </w:tcPr>
          <w:p w14:paraId="12674157" w14:textId="77777777" w:rsidR="008513AB" w:rsidRDefault="00091970">
            <w:pPr>
              <w:pStyle w:val="Compact"/>
            </w:pPr>
            <w:r>
              <w:t>MnO</w:t>
            </w:r>
          </w:p>
        </w:tc>
        <w:tc>
          <w:tcPr>
            <w:tcW w:w="0" w:type="auto"/>
          </w:tcPr>
          <w:p w14:paraId="1E42664C" w14:textId="77777777" w:rsidR="008513AB" w:rsidRDefault="00091970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745B3438" w14:textId="77777777" w:rsidR="008513AB" w:rsidRDefault="00091970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14:paraId="69EF348A" w14:textId="77777777" w:rsidR="008513AB" w:rsidRDefault="0009197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18BF7710" w14:textId="77777777" w:rsidR="008513AB" w:rsidRDefault="0009197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14:paraId="04476DFE" w14:textId="77777777" w:rsidR="008513AB" w:rsidRDefault="0009197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43536032" w14:textId="77777777" w:rsidR="008513AB" w:rsidRDefault="0009197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709E3D78" w14:textId="77777777" w:rsidR="008513AB" w:rsidRDefault="0009197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14:paraId="01A92699" w14:textId="77777777" w:rsidR="008513AB" w:rsidRDefault="0009197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513A74C0" w14:textId="77777777" w:rsidR="008513AB" w:rsidRDefault="00091970">
            <w:pPr>
              <w:pStyle w:val="Compact"/>
              <w:jc w:val="right"/>
            </w:pPr>
            <w:r>
              <w:t>0.145</w:t>
            </w:r>
          </w:p>
        </w:tc>
      </w:tr>
      <w:tr w:rsidR="008513AB" w14:paraId="2285CDFE" w14:textId="77777777">
        <w:tc>
          <w:tcPr>
            <w:tcW w:w="0" w:type="auto"/>
          </w:tcPr>
          <w:p w14:paraId="24CC4DCF" w14:textId="77777777" w:rsidR="008513AB" w:rsidRDefault="00091970">
            <w:pPr>
              <w:pStyle w:val="Compact"/>
            </w:pPr>
            <w:r>
              <w:t>FeO</w:t>
            </w:r>
          </w:p>
        </w:tc>
        <w:tc>
          <w:tcPr>
            <w:tcW w:w="0" w:type="auto"/>
          </w:tcPr>
          <w:p w14:paraId="4CD1BA84" w14:textId="77777777" w:rsidR="008513AB" w:rsidRDefault="00091970">
            <w:pPr>
              <w:pStyle w:val="Compact"/>
              <w:jc w:val="right"/>
            </w:pPr>
            <w:r>
              <w:t>9.479</w:t>
            </w:r>
          </w:p>
        </w:tc>
        <w:tc>
          <w:tcPr>
            <w:tcW w:w="0" w:type="auto"/>
          </w:tcPr>
          <w:p w14:paraId="24ED3C43" w14:textId="77777777" w:rsidR="008513AB" w:rsidRDefault="00091970">
            <w:pPr>
              <w:pStyle w:val="Compact"/>
              <w:jc w:val="right"/>
            </w:pPr>
            <w:r>
              <w:t>8.991</w:t>
            </w:r>
          </w:p>
        </w:tc>
        <w:tc>
          <w:tcPr>
            <w:tcW w:w="0" w:type="auto"/>
          </w:tcPr>
          <w:p w14:paraId="3C2D95CE" w14:textId="77777777" w:rsidR="008513AB" w:rsidRDefault="00091970">
            <w:pPr>
              <w:pStyle w:val="Compact"/>
              <w:jc w:val="right"/>
            </w:pPr>
            <w:r>
              <w:t>8.983</w:t>
            </w:r>
          </w:p>
        </w:tc>
        <w:tc>
          <w:tcPr>
            <w:tcW w:w="0" w:type="auto"/>
          </w:tcPr>
          <w:p w14:paraId="3BD8D3E8" w14:textId="77777777" w:rsidR="008513AB" w:rsidRDefault="00091970">
            <w:pPr>
              <w:pStyle w:val="Compact"/>
              <w:jc w:val="right"/>
            </w:pPr>
            <w:r>
              <w:t>8.750</w:t>
            </w:r>
          </w:p>
        </w:tc>
        <w:tc>
          <w:tcPr>
            <w:tcW w:w="0" w:type="auto"/>
          </w:tcPr>
          <w:p w14:paraId="08463D7B" w14:textId="77777777" w:rsidR="008513AB" w:rsidRDefault="00091970">
            <w:pPr>
              <w:pStyle w:val="Compact"/>
              <w:jc w:val="right"/>
            </w:pPr>
            <w:r>
              <w:t>10.750</w:t>
            </w:r>
          </w:p>
        </w:tc>
        <w:tc>
          <w:tcPr>
            <w:tcW w:w="0" w:type="auto"/>
          </w:tcPr>
          <w:p w14:paraId="09B15521" w14:textId="77777777" w:rsidR="008513AB" w:rsidRDefault="00091970">
            <w:pPr>
              <w:pStyle w:val="Compact"/>
              <w:jc w:val="right"/>
            </w:pPr>
            <w:r>
              <w:t>8.537</w:t>
            </w:r>
          </w:p>
        </w:tc>
        <w:tc>
          <w:tcPr>
            <w:tcW w:w="0" w:type="auto"/>
          </w:tcPr>
          <w:p w14:paraId="731B845D" w14:textId="77777777" w:rsidR="008513AB" w:rsidRDefault="00091970">
            <w:pPr>
              <w:pStyle w:val="Compact"/>
              <w:jc w:val="right"/>
            </w:pPr>
            <w:r>
              <w:t>8.963</w:t>
            </w:r>
          </w:p>
        </w:tc>
        <w:tc>
          <w:tcPr>
            <w:tcW w:w="0" w:type="auto"/>
          </w:tcPr>
          <w:p w14:paraId="01B1D887" w14:textId="77777777" w:rsidR="008513AB" w:rsidRDefault="00091970">
            <w:pPr>
              <w:pStyle w:val="Compact"/>
              <w:jc w:val="right"/>
            </w:pPr>
            <w:r>
              <w:t>9.482</w:t>
            </w:r>
          </w:p>
        </w:tc>
        <w:tc>
          <w:tcPr>
            <w:tcW w:w="0" w:type="auto"/>
          </w:tcPr>
          <w:p w14:paraId="1ECC6685" w14:textId="77777777" w:rsidR="008513AB" w:rsidRDefault="00091970">
            <w:pPr>
              <w:pStyle w:val="Compact"/>
              <w:jc w:val="right"/>
            </w:pPr>
            <w:r>
              <w:t>9.075</w:t>
            </w:r>
          </w:p>
        </w:tc>
      </w:tr>
      <w:tr w:rsidR="008513AB" w14:paraId="6F730A6F" w14:textId="77777777">
        <w:tc>
          <w:tcPr>
            <w:tcW w:w="0" w:type="auto"/>
          </w:tcPr>
          <w:p w14:paraId="023C534F" w14:textId="77777777" w:rsidR="008513AB" w:rsidRDefault="00091970">
            <w:pPr>
              <w:pStyle w:val="Compact"/>
            </w:pPr>
            <w:r>
              <w:t>Na2O</w:t>
            </w:r>
          </w:p>
        </w:tc>
        <w:tc>
          <w:tcPr>
            <w:tcW w:w="0" w:type="auto"/>
          </w:tcPr>
          <w:p w14:paraId="5F549C7E" w14:textId="77777777" w:rsidR="008513AB" w:rsidRDefault="00091970">
            <w:pPr>
              <w:pStyle w:val="Compact"/>
              <w:jc w:val="right"/>
            </w:pPr>
            <w:r>
              <w:t>3.129</w:t>
            </w:r>
          </w:p>
        </w:tc>
        <w:tc>
          <w:tcPr>
            <w:tcW w:w="0" w:type="auto"/>
          </w:tcPr>
          <w:p w14:paraId="4C0480B7" w14:textId="77777777" w:rsidR="008513AB" w:rsidRDefault="00091970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14:paraId="63CACF62" w14:textId="77777777" w:rsidR="008513AB" w:rsidRDefault="00091970">
            <w:pPr>
              <w:pStyle w:val="Compact"/>
              <w:jc w:val="right"/>
            </w:pPr>
            <w:r>
              <w:t>3.055</w:t>
            </w:r>
          </w:p>
        </w:tc>
        <w:tc>
          <w:tcPr>
            <w:tcW w:w="0" w:type="auto"/>
          </w:tcPr>
          <w:p w14:paraId="7682D9CF" w14:textId="77777777" w:rsidR="008513AB" w:rsidRDefault="00091970">
            <w:pPr>
              <w:pStyle w:val="Compact"/>
              <w:jc w:val="right"/>
            </w:pPr>
            <w:r>
              <w:t>3.018</w:t>
            </w:r>
          </w:p>
        </w:tc>
        <w:tc>
          <w:tcPr>
            <w:tcW w:w="0" w:type="auto"/>
          </w:tcPr>
          <w:p w14:paraId="14EADA08" w14:textId="77777777" w:rsidR="008513AB" w:rsidRDefault="00091970">
            <w:pPr>
              <w:pStyle w:val="Compact"/>
              <w:jc w:val="right"/>
            </w:pPr>
            <w:r>
              <w:t>2.751</w:t>
            </w:r>
          </w:p>
        </w:tc>
        <w:tc>
          <w:tcPr>
            <w:tcW w:w="0" w:type="auto"/>
          </w:tcPr>
          <w:p w14:paraId="10BB13E4" w14:textId="77777777" w:rsidR="008513AB" w:rsidRDefault="00091970">
            <w:pPr>
              <w:pStyle w:val="Compact"/>
              <w:jc w:val="right"/>
            </w:pPr>
            <w:r>
              <w:t>2.940</w:t>
            </w:r>
          </w:p>
        </w:tc>
        <w:tc>
          <w:tcPr>
            <w:tcW w:w="0" w:type="auto"/>
          </w:tcPr>
          <w:p w14:paraId="73F6C108" w14:textId="77777777" w:rsidR="008513AB" w:rsidRDefault="00091970">
            <w:pPr>
              <w:pStyle w:val="Compact"/>
              <w:jc w:val="right"/>
            </w:pPr>
            <w:r>
              <w:t>3.120</w:t>
            </w:r>
          </w:p>
        </w:tc>
        <w:tc>
          <w:tcPr>
            <w:tcW w:w="0" w:type="auto"/>
          </w:tcPr>
          <w:p w14:paraId="5C583A61" w14:textId="77777777" w:rsidR="008513AB" w:rsidRDefault="00091970">
            <w:pPr>
              <w:pStyle w:val="Compact"/>
              <w:jc w:val="right"/>
            </w:pPr>
            <w:r>
              <w:t>2.722</w:t>
            </w:r>
          </w:p>
        </w:tc>
        <w:tc>
          <w:tcPr>
            <w:tcW w:w="0" w:type="auto"/>
          </w:tcPr>
          <w:p w14:paraId="3FC4796C" w14:textId="77777777" w:rsidR="008513AB" w:rsidRDefault="00091970">
            <w:pPr>
              <w:pStyle w:val="Compact"/>
              <w:jc w:val="right"/>
            </w:pPr>
            <w:r>
              <w:t>3.140</w:t>
            </w:r>
          </w:p>
        </w:tc>
      </w:tr>
      <w:tr w:rsidR="008513AB" w14:paraId="348CDB67" w14:textId="77777777">
        <w:tc>
          <w:tcPr>
            <w:tcW w:w="0" w:type="auto"/>
          </w:tcPr>
          <w:p w14:paraId="2B643B3D" w14:textId="77777777" w:rsidR="008513AB" w:rsidRDefault="00091970">
            <w:pPr>
              <w:pStyle w:val="Compact"/>
            </w:pPr>
            <w:r>
              <w:t>K2O</w:t>
            </w:r>
          </w:p>
        </w:tc>
        <w:tc>
          <w:tcPr>
            <w:tcW w:w="0" w:type="auto"/>
          </w:tcPr>
          <w:p w14:paraId="3F4150D4" w14:textId="77777777" w:rsidR="008513AB" w:rsidRDefault="00091970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47C69B4C" w14:textId="77777777" w:rsidR="008513AB" w:rsidRDefault="00091970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14:paraId="29409AFC" w14:textId="77777777" w:rsidR="008513AB" w:rsidRDefault="00091970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14:paraId="2E86905D" w14:textId="77777777" w:rsidR="008513AB" w:rsidRDefault="00091970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14:paraId="7B5CF8F4" w14:textId="77777777" w:rsidR="008513AB" w:rsidRDefault="00091970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14:paraId="38C7992F" w14:textId="77777777" w:rsidR="008513AB" w:rsidRDefault="0009197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14:paraId="5C4C7351" w14:textId="77777777" w:rsidR="008513AB" w:rsidRDefault="00091970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14:paraId="7BF0E30F" w14:textId="77777777" w:rsidR="008513AB" w:rsidRDefault="00091970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14:paraId="6343A138" w14:textId="77777777" w:rsidR="008513AB" w:rsidRDefault="00091970">
            <w:pPr>
              <w:pStyle w:val="Compact"/>
              <w:jc w:val="right"/>
            </w:pPr>
            <w:r>
              <w:t>1.394</w:t>
            </w:r>
          </w:p>
        </w:tc>
      </w:tr>
      <w:tr w:rsidR="008513AB" w14:paraId="1ADB8492" w14:textId="77777777">
        <w:tc>
          <w:tcPr>
            <w:tcW w:w="0" w:type="auto"/>
          </w:tcPr>
          <w:p w14:paraId="1AC9D423" w14:textId="77777777" w:rsidR="008513AB" w:rsidRDefault="00091970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14:paraId="4BDC14C3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51552B5" w14:textId="77777777" w:rsidR="008513AB" w:rsidRDefault="0009197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2E12C9BD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1D2254A" w14:textId="77777777" w:rsidR="008513AB" w:rsidRDefault="0009197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15ED4241" w14:textId="77777777" w:rsidR="008513AB" w:rsidRDefault="0009197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4A137E32" w14:textId="77777777" w:rsidR="008513AB" w:rsidRDefault="0009197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68DD220C" w14:textId="77777777" w:rsidR="008513AB" w:rsidRDefault="0009197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0670170E" w14:textId="77777777" w:rsidR="008513AB" w:rsidRDefault="0009197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5312EC2" w14:textId="77777777" w:rsidR="008513AB" w:rsidRDefault="00091970">
            <w:pPr>
              <w:pStyle w:val="Compact"/>
              <w:jc w:val="right"/>
            </w:pPr>
            <w:r>
              <w:t>0.010</w:t>
            </w:r>
          </w:p>
        </w:tc>
      </w:tr>
      <w:tr w:rsidR="008513AB" w14:paraId="12D7E11B" w14:textId="77777777">
        <w:tc>
          <w:tcPr>
            <w:tcW w:w="0" w:type="auto"/>
          </w:tcPr>
          <w:p w14:paraId="7279A270" w14:textId="77777777" w:rsidR="008513AB" w:rsidRDefault="00091970">
            <w:pPr>
              <w:pStyle w:val="Compact"/>
            </w:pPr>
            <w:r>
              <w:t>P2O5</w:t>
            </w:r>
          </w:p>
        </w:tc>
        <w:tc>
          <w:tcPr>
            <w:tcW w:w="0" w:type="auto"/>
          </w:tcPr>
          <w:p w14:paraId="3F5994E1" w14:textId="77777777" w:rsidR="008513AB" w:rsidRDefault="0009197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6AB14EAE" w14:textId="77777777" w:rsidR="008513AB" w:rsidRDefault="0009197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14:paraId="2F246C56" w14:textId="77777777" w:rsidR="008513AB" w:rsidRDefault="0009197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235CF423" w14:textId="77777777" w:rsidR="008513AB" w:rsidRDefault="0009197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14:paraId="400EB4D6" w14:textId="77777777" w:rsidR="008513AB" w:rsidRDefault="0009197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0F3C5295" w14:textId="77777777" w:rsidR="008513AB" w:rsidRDefault="0009197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1838D3A1" w14:textId="77777777" w:rsidR="008513AB" w:rsidRDefault="0009197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14:paraId="571B957D" w14:textId="77777777" w:rsidR="008513AB" w:rsidRDefault="00091970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14:paraId="5842B99F" w14:textId="77777777" w:rsidR="008513AB" w:rsidRDefault="00091970">
            <w:pPr>
              <w:pStyle w:val="Compact"/>
              <w:jc w:val="right"/>
            </w:pPr>
            <w:r>
              <w:t>0.323</w:t>
            </w:r>
          </w:p>
        </w:tc>
      </w:tr>
      <w:tr w:rsidR="008513AB" w14:paraId="4D8799FC" w14:textId="77777777">
        <w:tc>
          <w:tcPr>
            <w:tcW w:w="0" w:type="auto"/>
          </w:tcPr>
          <w:p w14:paraId="7EE38233" w14:textId="77777777" w:rsidR="008513AB" w:rsidRDefault="00091970">
            <w:pPr>
              <w:pStyle w:val="Compact"/>
            </w:pPr>
            <w:r>
              <w:t>MgN</w:t>
            </w:r>
          </w:p>
        </w:tc>
        <w:tc>
          <w:tcPr>
            <w:tcW w:w="0" w:type="auto"/>
          </w:tcPr>
          <w:p w14:paraId="7906E3F9" w14:textId="77777777" w:rsidR="008513AB" w:rsidRDefault="00091970">
            <w:pPr>
              <w:pStyle w:val="Compact"/>
              <w:jc w:val="right"/>
            </w:pPr>
            <w:r>
              <w:t>47.072</w:t>
            </w:r>
          </w:p>
        </w:tc>
        <w:tc>
          <w:tcPr>
            <w:tcW w:w="0" w:type="auto"/>
          </w:tcPr>
          <w:p w14:paraId="1864B4A1" w14:textId="77777777" w:rsidR="008513AB" w:rsidRDefault="00091970">
            <w:pPr>
              <w:pStyle w:val="Compact"/>
              <w:jc w:val="right"/>
            </w:pPr>
            <w:r>
              <w:t>50.366</w:t>
            </w:r>
          </w:p>
        </w:tc>
        <w:tc>
          <w:tcPr>
            <w:tcW w:w="0" w:type="auto"/>
          </w:tcPr>
          <w:p w14:paraId="6A7250FD" w14:textId="77777777" w:rsidR="008513AB" w:rsidRDefault="00091970">
            <w:pPr>
              <w:pStyle w:val="Compact"/>
              <w:jc w:val="right"/>
            </w:pPr>
            <w:r>
              <w:t>47.903</w:t>
            </w:r>
          </w:p>
        </w:tc>
        <w:tc>
          <w:tcPr>
            <w:tcW w:w="0" w:type="auto"/>
          </w:tcPr>
          <w:p w14:paraId="3E99E535" w14:textId="77777777" w:rsidR="008513AB" w:rsidRDefault="00091970">
            <w:pPr>
              <w:pStyle w:val="Compact"/>
              <w:jc w:val="right"/>
            </w:pPr>
            <w:r>
              <w:t>50.960</w:t>
            </w:r>
          </w:p>
        </w:tc>
        <w:tc>
          <w:tcPr>
            <w:tcW w:w="0" w:type="auto"/>
          </w:tcPr>
          <w:p w14:paraId="30FB004A" w14:textId="77777777" w:rsidR="008513AB" w:rsidRDefault="00091970">
            <w:pPr>
              <w:pStyle w:val="Compact"/>
              <w:jc w:val="right"/>
            </w:pPr>
            <w:r>
              <w:t>48.818</w:t>
            </w:r>
          </w:p>
        </w:tc>
        <w:tc>
          <w:tcPr>
            <w:tcW w:w="0" w:type="auto"/>
          </w:tcPr>
          <w:p w14:paraId="2846EF26" w14:textId="77777777" w:rsidR="008513AB" w:rsidRDefault="00091970">
            <w:pPr>
              <w:pStyle w:val="Compact"/>
              <w:jc w:val="right"/>
            </w:pPr>
            <w:r>
              <w:t>46.739</w:t>
            </w:r>
          </w:p>
        </w:tc>
        <w:tc>
          <w:tcPr>
            <w:tcW w:w="0" w:type="auto"/>
          </w:tcPr>
          <w:p w14:paraId="44515D98" w14:textId="77777777" w:rsidR="008513AB" w:rsidRDefault="00091970">
            <w:pPr>
              <w:pStyle w:val="Compact"/>
              <w:jc w:val="right"/>
            </w:pPr>
            <w:r>
              <w:t>48.205</w:t>
            </w:r>
          </w:p>
        </w:tc>
        <w:tc>
          <w:tcPr>
            <w:tcW w:w="0" w:type="auto"/>
          </w:tcPr>
          <w:p w14:paraId="0080736E" w14:textId="77777777" w:rsidR="008513AB" w:rsidRDefault="00091970">
            <w:pPr>
              <w:pStyle w:val="Compact"/>
              <w:jc w:val="right"/>
            </w:pPr>
            <w:r>
              <w:t>53.294</w:t>
            </w:r>
          </w:p>
        </w:tc>
        <w:tc>
          <w:tcPr>
            <w:tcW w:w="0" w:type="auto"/>
          </w:tcPr>
          <w:p w14:paraId="5AD8E2F4" w14:textId="77777777" w:rsidR="008513AB" w:rsidRDefault="00091970">
            <w:pPr>
              <w:pStyle w:val="Compact"/>
              <w:jc w:val="right"/>
            </w:pPr>
            <w:r>
              <w:t>49.160</w:t>
            </w:r>
          </w:p>
        </w:tc>
      </w:tr>
      <w:tr w:rsidR="008513AB" w14:paraId="743A861F" w14:textId="77777777">
        <w:tc>
          <w:tcPr>
            <w:tcW w:w="0" w:type="auto"/>
          </w:tcPr>
          <w:p w14:paraId="662B3AB3" w14:textId="77777777" w:rsidR="008513AB" w:rsidRDefault="0009197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377E349" w14:textId="77777777" w:rsidR="008513AB" w:rsidRDefault="00091970">
            <w:pPr>
              <w:pStyle w:val="Compact"/>
              <w:jc w:val="right"/>
            </w:pPr>
            <w:r>
              <w:t>98.820</w:t>
            </w:r>
          </w:p>
        </w:tc>
        <w:tc>
          <w:tcPr>
            <w:tcW w:w="0" w:type="auto"/>
          </w:tcPr>
          <w:p w14:paraId="49571D78" w14:textId="77777777" w:rsidR="008513AB" w:rsidRDefault="00091970">
            <w:pPr>
              <w:pStyle w:val="Compact"/>
              <w:jc w:val="right"/>
            </w:pPr>
            <w:r>
              <w:t>98.749</w:t>
            </w:r>
          </w:p>
        </w:tc>
        <w:tc>
          <w:tcPr>
            <w:tcW w:w="0" w:type="auto"/>
          </w:tcPr>
          <w:p w14:paraId="2E12560B" w14:textId="77777777" w:rsidR="008513AB" w:rsidRDefault="00091970">
            <w:pPr>
              <w:pStyle w:val="Compact"/>
              <w:jc w:val="right"/>
            </w:pPr>
            <w:r>
              <w:t>98.666</w:t>
            </w:r>
          </w:p>
        </w:tc>
        <w:tc>
          <w:tcPr>
            <w:tcW w:w="0" w:type="auto"/>
          </w:tcPr>
          <w:p w14:paraId="107BA87C" w14:textId="77777777" w:rsidR="008513AB" w:rsidRDefault="00091970">
            <w:pPr>
              <w:pStyle w:val="Compact"/>
              <w:jc w:val="right"/>
            </w:pPr>
            <w:r>
              <w:t>98.839</w:t>
            </w:r>
          </w:p>
        </w:tc>
        <w:tc>
          <w:tcPr>
            <w:tcW w:w="0" w:type="auto"/>
          </w:tcPr>
          <w:p w14:paraId="72FB5145" w14:textId="77777777" w:rsidR="008513AB" w:rsidRDefault="00091970">
            <w:pPr>
              <w:pStyle w:val="Compact"/>
              <w:jc w:val="right"/>
            </w:pPr>
            <w:r>
              <w:t>98.827</w:t>
            </w:r>
          </w:p>
        </w:tc>
        <w:tc>
          <w:tcPr>
            <w:tcW w:w="0" w:type="auto"/>
          </w:tcPr>
          <w:p w14:paraId="2E69B50F" w14:textId="77777777" w:rsidR="008513AB" w:rsidRDefault="00091970">
            <w:pPr>
              <w:pStyle w:val="Compact"/>
              <w:jc w:val="right"/>
            </w:pPr>
            <w:r>
              <w:t>98.886</w:t>
            </w:r>
          </w:p>
        </w:tc>
        <w:tc>
          <w:tcPr>
            <w:tcW w:w="0" w:type="auto"/>
          </w:tcPr>
          <w:p w14:paraId="2853D6FE" w14:textId="77777777" w:rsidR="008513AB" w:rsidRDefault="00091970">
            <w:pPr>
              <w:pStyle w:val="Compact"/>
              <w:jc w:val="right"/>
            </w:pPr>
            <w:r>
              <w:t>98.944</w:t>
            </w:r>
          </w:p>
        </w:tc>
        <w:tc>
          <w:tcPr>
            <w:tcW w:w="0" w:type="auto"/>
          </w:tcPr>
          <w:p w14:paraId="336BA03F" w14:textId="77777777" w:rsidR="008513AB" w:rsidRDefault="00091970">
            <w:pPr>
              <w:pStyle w:val="Compact"/>
              <w:jc w:val="right"/>
            </w:pPr>
            <w:r>
              <w:t>98.796</w:t>
            </w:r>
          </w:p>
        </w:tc>
        <w:tc>
          <w:tcPr>
            <w:tcW w:w="0" w:type="auto"/>
          </w:tcPr>
          <w:p w14:paraId="42EF5FC9" w14:textId="77777777" w:rsidR="008513AB" w:rsidRDefault="00091970">
            <w:pPr>
              <w:pStyle w:val="Compact"/>
              <w:jc w:val="right"/>
            </w:pPr>
            <w:r>
              <w:t>98.791</w:t>
            </w:r>
          </w:p>
        </w:tc>
      </w:tr>
    </w:tbl>
    <w:p w14:paraId="043846E1" w14:textId="77777777" w:rsidR="00091970" w:rsidRDefault="00091970"/>
    <w:sectPr w:rsidR="000919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AD74B3" w14:textId="77777777" w:rsidR="00091970" w:rsidRDefault="00091970">
      <w:pPr>
        <w:spacing w:after="0"/>
      </w:pPr>
      <w:r>
        <w:separator/>
      </w:r>
    </w:p>
  </w:endnote>
  <w:endnote w:type="continuationSeparator" w:id="0">
    <w:p w14:paraId="2C053C91" w14:textId="77777777" w:rsidR="00091970" w:rsidRDefault="000919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CDB90" w14:textId="77777777" w:rsidR="00091970" w:rsidRDefault="00091970">
      <w:r>
        <w:separator/>
      </w:r>
    </w:p>
  </w:footnote>
  <w:footnote w:type="continuationSeparator" w:id="0">
    <w:p w14:paraId="270DB1E1" w14:textId="77777777" w:rsidR="00091970" w:rsidRDefault="000919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3ACF2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91970"/>
    <w:rsid w:val="001708C7"/>
    <w:rsid w:val="004E29B3"/>
    <w:rsid w:val="00590D07"/>
    <w:rsid w:val="00784D58"/>
    <w:rsid w:val="008513A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A607F"/>
  <w15:docId w15:val="{EBDEE05F-6012-4265-BC23-5089DF91E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524</Words>
  <Characters>2987</Characters>
  <Application>Microsoft Office Word</Application>
  <DocSecurity>0</DocSecurity>
  <Lines>24</Lines>
  <Paragraphs>7</Paragraphs>
  <ScaleCrop>false</ScaleCrop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9-21T18:27:00Z</dcterms:created>
  <dcterms:modified xsi:type="dcterms:W3CDTF">2020-09-2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21, 2020</vt:lpwstr>
  </property>
  <property fmtid="{D5CDD505-2E9C-101B-9397-08002B2CF9AE}" pid="3" name="output">
    <vt:lpwstr/>
  </property>
</Properties>
</file>